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B6442" w14:textId="008616FF" w:rsidR="00D43D10" w:rsidRPr="009D0B16" w:rsidRDefault="00D43D10" w:rsidP="00D43D10">
      <w:pPr>
        <w:rPr>
          <w:rFonts w:ascii="Cambria" w:hAnsi="Cambria"/>
        </w:rPr>
      </w:pPr>
      <w:r w:rsidRPr="009B67D8">
        <w:rPr>
          <w:rFonts w:ascii="Cambria" w:hAnsi="Cambria"/>
          <w:b/>
        </w:rPr>
        <w:t>Solicitation Name:</w:t>
      </w:r>
      <w:r w:rsidRPr="009D0B16">
        <w:rPr>
          <w:rFonts w:ascii="Cambria" w:hAnsi="Cambria"/>
        </w:rPr>
        <w:t xml:space="preserve"> </w:t>
      </w:r>
      <w:r w:rsidR="005C497D">
        <w:rPr>
          <w:rFonts w:ascii="Cambria" w:hAnsi="Cambria"/>
        </w:rPr>
        <w:t>DOE</w:t>
      </w:r>
      <w:r w:rsidR="00EA5CF2" w:rsidRPr="009D0B16">
        <w:rPr>
          <w:rFonts w:ascii="Cambria" w:hAnsi="Cambria"/>
        </w:rPr>
        <w:t xml:space="preserve"> S</w:t>
      </w:r>
      <w:r w:rsidR="006C1832">
        <w:rPr>
          <w:rFonts w:ascii="Cambria" w:hAnsi="Cambria"/>
        </w:rPr>
        <w:t>TTR</w:t>
      </w:r>
      <w:r w:rsidR="00EA5CF2" w:rsidRPr="009D0B16">
        <w:rPr>
          <w:rFonts w:ascii="Cambria" w:hAnsi="Cambria"/>
        </w:rPr>
        <w:t xml:space="preserve"> Phase l</w:t>
      </w:r>
    </w:p>
    <w:p w14:paraId="61021B41" w14:textId="7F271C25" w:rsidR="00D43D10" w:rsidRPr="009D0B16" w:rsidRDefault="00D43D10" w:rsidP="00D43D10">
      <w:pPr>
        <w:rPr>
          <w:rFonts w:ascii="Cambria" w:hAnsi="Cambria"/>
        </w:rPr>
      </w:pPr>
      <w:r w:rsidRPr="009B67D8">
        <w:rPr>
          <w:rFonts w:ascii="Cambria" w:hAnsi="Cambria"/>
          <w:b/>
        </w:rPr>
        <w:t>Solicitation Number:</w:t>
      </w:r>
      <w:r w:rsidRPr="009D0B16">
        <w:rPr>
          <w:rFonts w:ascii="Cambria" w:hAnsi="Cambria"/>
        </w:rPr>
        <w:t xml:space="preserve"> </w:t>
      </w:r>
      <w:r w:rsidR="00764594" w:rsidRPr="00764594">
        <w:rPr>
          <w:rFonts w:ascii="Cambria" w:hAnsi="Cambria"/>
        </w:rPr>
        <w:t>DE-FOA-0002783</w:t>
      </w:r>
    </w:p>
    <w:p w14:paraId="28DC804E" w14:textId="445147C6" w:rsidR="00A959B8" w:rsidRDefault="00D43D10" w:rsidP="00D43D10">
      <w:pPr>
        <w:rPr>
          <w:rFonts w:ascii="Cambria" w:hAnsi="Cambria"/>
        </w:rPr>
      </w:pPr>
      <w:r w:rsidRPr="009B67D8">
        <w:rPr>
          <w:rFonts w:ascii="Cambria" w:hAnsi="Cambria"/>
          <w:b/>
        </w:rPr>
        <w:t>Submission Date:</w:t>
      </w:r>
      <w:r>
        <w:rPr>
          <w:rFonts w:ascii="Cambria" w:hAnsi="Cambria"/>
        </w:rPr>
        <w:t xml:space="preserve"> </w:t>
      </w:r>
      <w:r w:rsidR="005C497D">
        <w:rPr>
          <w:rFonts w:ascii="Cambria" w:hAnsi="Cambria"/>
        </w:rPr>
        <w:t xml:space="preserve">11:59 PM ET on </w:t>
      </w:r>
      <w:r w:rsidR="007A2134" w:rsidRPr="007A2134">
        <w:rPr>
          <w:rFonts w:ascii="Cambria" w:hAnsi="Cambria"/>
        </w:rPr>
        <w:t>October 11, 2022</w:t>
      </w:r>
    </w:p>
    <w:p w14:paraId="2E32F532" w14:textId="77777777" w:rsidR="00D43D10" w:rsidRDefault="00D43D10" w:rsidP="00D43D10">
      <w:pPr>
        <w:jc w:val="center"/>
        <w:rPr>
          <w:rFonts w:ascii="Cambria" w:hAnsi="Cambria"/>
          <w:b/>
        </w:rPr>
      </w:pPr>
      <w:r w:rsidRPr="00D43D10">
        <w:rPr>
          <w:rFonts w:ascii="Cambria" w:hAnsi="Cambria"/>
          <w:b/>
        </w:rPr>
        <w:t>Proposal Development Checklist</w:t>
      </w:r>
    </w:p>
    <w:p w14:paraId="73F5563A" w14:textId="77777777" w:rsidR="00D43D10" w:rsidRPr="00CE61DC" w:rsidRDefault="00A04B8A" w:rsidP="00D43D10">
      <w:pPr>
        <w:rPr>
          <w:rFonts w:ascii="Cambria" w:hAnsi="Cambria"/>
          <w:b/>
        </w:rPr>
      </w:pPr>
      <w:r w:rsidRPr="00CE61DC">
        <w:rPr>
          <w:rFonts w:ascii="Cambria" w:hAnsi="Cambria"/>
          <w:b/>
        </w:rPr>
        <w:t>Formatting:</w:t>
      </w:r>
    </w:p>
    <w:p w14:paraId="25F9F1D2" w14:textId="11292CF5" w:rsidR="00152AC4" w:rsidRDefault="0002367A" w:rsidP="00A04B8A">
      <w:pPr>
        <w:pStyle w:val="ListParagraph"/>
        <w:numPr>
          <w:ilvl w:val="0"/>
          <w:numId w:val="1"/>
        </w:numPr>
        <w:rPr>
          <w:rFonts w:ascii="Cambria" w:hAnsi="Cambria"/>
        </w:rPr>
      </w:pPr>
      <w:r>
        <w:rPr>
          <w:rFonts w:ascii="Cambria" w:hAnsi="Cambria"/>
        </w:rPr>
        <w:t xml:space="preserve">Application package has been obtained from </w:t>
      </w:r>
      <w:hyperlink r:id="rId7" w:history="1">
        <w:r w:rsidRPr="0002367A">
          <w:rPr>
            <w:rStyle w:val="Hyperlink"/>
            <w:rFonts w:ascii="Cambria" w:hAnsi="Cambria"/>
          </w:rPr>
          <w:t>Grants.gov</w:t>
        </w:r>
      </w:hyperlink>
    </w:p>
    <w:p w14:paraId="00BEDDC9" w14:textId="77777777" w:rsidR="00337D32" w:rsidRPr="00087B9B" w:rsidRDefault="00EC2BD0" w:rsidP="00A04B8A">
      <w:pPr>
        <w:pStyle w:val="ListParagraph"/>
        <w:numPr>
          <w:ilvl w:val="0"/>
          <w:numId w:val="1"/>
        </w:numPr>
        <w:rPr>
          <w:rFonts w:ascii="Cambria" w:hAnsi="Cambria"/>
          <w:b/>
        </w:rPr>
      </w:pPr>
      <w:r>
        <w:rPr>
          <w:rFonts w:ascii="Cambria" w:hAnsi="Cambria"/>
        </w:rPr>
        <w:t>All required forms have been completed in full</w:t>
      </w:r>
    </w:p>
    <w:p w14:paraId="354F08FD" w14:textId="77777777" w:rsidR="00FA69B8" w:rsidRPr="005C497D" w:rsidRDefault="00EC2BD0" w:rsidP="00FA69B8">
      <w:pPr>
        <w:pStyle w:val="ListParagraph"/>
        <w:numPr>
          <w:ilvl w:val="0"/>
          <w:numId w:val="1"/>
        </w:numPr>
        <w:rPr>
          <w:rFonts w:ascii="Cambria" w:hAnsi="Cambria"/>
          <w:b/>
        </w:rPr>
      </w:pPr>
      <w:r>
        <w:rPr>
          <w:rFonts w:ascii="Cambria" w:hAnsi="Cambria"/>
        </w:rPr>
        <w:t>Any created sections (Project Summary</w:t>
      </w:r>
      <w:r w:rsidR="005A1338">
        <w:rPr>
          <w:rFonts w:ascii="Cambria" w:hAnsi="Cambria"/>
        </w:rPr>
        <w:t>/Abstract</w:t>
      </w:r>
      <w:r>
        <w:rPr>
          <w:rFonts w:ascii="Cambria" w:hAnsi="Cambria"/>
        </w:rPr>
        <w:t>, Project Narrative) adhere to formatting guidelines</w:t>
      </w:r>
    </w:p>
    <w:p w14:paraId="3418A8C1" w14:textId="77777777" w:rsidR="005C497D" w:rsidRPr="005C497D" w:rsidRDefault="005C497D" w:rsidP="00FA69B8">
      <w:pPr>
        <w:pStyle w:val="ListParagraph"/>
        <w:numPr>
          <w:ilvl w:val="0"/>
          <w:numId w:val="1"/>
        </w:numPr>
        <w:rPr>
          <w:rFonts w:ascii="Cambria" w:hAnsi="Cambria"/>
          <w:b/>
        </w:rPr>
      </w:pPr>
      <w:r>
        <w:rPr>
          <w:rFonts w:ascii="Cambria" w:hAnsi="Cambria"/>
        </w:rPr>
        <w:t xml:space="preserve">Confirmation of Letter of Intent </w:t>
      </w:r>
      <w:r w:rsidR="00D220C6">
        <w:rPr>
          <w:rFonts w:ascii="Cambria" w:hAnsi="Cambria"/>
        </w:rPr>
        <w:t xml:space="preserve">(LOI) </w:t>
      </w:r>
      <w:r>
        <w:rPr>
          <w:rFonts w:ascii="Cambria" w:hAnsi="Cambria"/>
        </w:rPr>
        <w:t>has been received before submitting proposal package</w:t>
      </w:r>
    </w:p>
    <w:p w14:paraId="310EC719" w14:textId="77777777" w:rsidR="005C497D" w:rsidRPr="000668DD" w:rsidRDefault="005C497D" w:rsidP="005C497D">
      <w:pPr>
        <w:pStyle w:val="ListParagraph"/>
        <w:numPr>
          <w:ilvl w:val="1"/>
          <w:numId w:val="1"/>
        </w:numPr>
        <w:rPr>
          <w:rFonts w:ascii="Cambria" w:hAnsi="Cambria"/>
          <w:b/>
        </w:rPr>
      </w:pPr>
      <w:r>
        <w:rPr>
          <w:rFonts w:ascii="Cambria" w:hAnsi="Cambria"/>
        </w:rPr>
        <w:t>Without a LOI, DOE will not accept a proposal</w:t>
      </w:r>
    </w:p>
    <w:p w14:paraId="1EF8D726" w14:textId="77777777" w:rsidR="000668DD" w:rsidRPr="00CE61DC" w:rsidRDefault="000668DD" w:rsidP="000668DD">
      <w:pPr>
        <w:pStyle w:val="ListParagraph"/>
        <w:numPr>
          <w:ilvl w:val="0"/>
          <w:numId w:val="1"/>
        </w:numPr>
        <w:rPr>
          <w:rFonts w:ascii="Cambria" w:hAnsi="Cambria"/>
          <w:b/>
        </w:rPr>
      </w:pPr>
      <w:r>
        <w:rPr>
          <w:rFonts w:ascii="Cambria" w:hAnsi="Cambria"/>
        </w:rPr>
        <w:t>File names for attachments only contain UTF-8 characters, are unique, and are no more than 30 characters in length</w:t>
      </w:r>
    </w:p>
    <w:p w14:paraId="4B628C75" w14:textId="77777777" w:rsidR="0081648C" w:rsidRPr="005D7F65" w:rsidRDefault="000D4924" w:rsidP="005D7F65">
      <w:pPr>
        <w:rPr>
          <w:rFonts w:ascii="Cambria" w:hAnsi="Cambria"/>
          <w:b/>
        </w:rPr>
      </w:pPr>
      <w:r>
        <w:rPr>
          <w:rFonts w:ascii="Cambria" w:hAnsi="Cambria"/>
          <w:b/>
        </w:rPr>
        <w:t xml:space="preserve">SF 424 R&amp;R </w:t>
      </w:r>
    </w:p>
    <w:p w14:paraId="1EB336D1" w14:textId="77777777" w:rsidR="00DF4998" w:rsidRPr="00CE61DC" w:rsidRDefault="005D7F65" w:rsidP="000700F5">
      <w:pPr>
        <w:pStyle w:val="ListParagraph"/>
        <w:numPr>
          <w:ilvl w:val="0"/>
          <w:numId w:val="3"/>
        </w:numPr>
        <w:rPr>
          <w:rFonts w:ascii="Cambria" w:hAnsi="Cambria"/>
          <w:b/>
        </w:rPr>
      </w:pPr>
      <w:r>
        <w:rPr>
          <w:rFonts w:ascii="Cambria" w:hAnsi="Cambria"/>
          <w:b/>
        </w:rPr>
        <w:t>Specific Field</w:t>
      </w:r>
      <w:r w:rsidR="006B3CEB">
        <w:rPr>
          <w:rFonts w:ascii="Cambria" w:hAnsi="Cambria"/>
          <w:b/>
        </w:rPr>
        <w:t xml:space="preserve"> Requirements</w:t>
      </w:r>
    </w:p>
    <w:p w14:paraId="5C4AA4AD" w14:textId="77777777" w:rsidR="009006E6" w:rsidRDefault="0008458B" w:rsidP="007C66BF">
      <w:pPr>
        <w:pStyle w:val="ListParagraph"/>
        <w:numPr>
          <w:ilvl w:val="1"/>
          <w:numId w:val="3"/>
        </w:numPr>
        <w:rPr>
          <w:rFonts w:ascii="Cambria" w:hAnsi="Cambria"/>
        </w:rPr>
      </w:pPr>
      <w:r>
        <w:rPr>
          <w:rFonts w:ascii="Cambria" w:hAnsi="Cambria"/>
        </w:rPr>
        <w:t>Field 11 bears Topic and Subtopic selected in addition to a descriptive project title</w:t>
      </w:r>
    </w:p>
    <w:p w14:paraId="369C55E4" w14:textId="77777777" w:rsidR="0008458B" w:rsidRDefault="0008458B" w:rsidP="0008458B">
      <w:pPr>
        <w:pStyle w:val="ListParagraph"/>
        <w:numPr>
          <w:ilvl w:val="2"/>
          <w:numId w:val="3"/>
        </w:numPr>
        <w:rPr>
          <w:rFonts w:ascii="Cambria" w:hAnsi="Cambria"/>
        </w:rPr>
      </w:pPr>
      <w:r>
        <w:rPr>
          <w:rFonts w:ascii="Cambria" w:hAnsi="Cambria"/>
        </w:rPr>
        <w:t>Topic, Subtopic, and Project Title must match the information used in the LOI</w:t>
      </w:r>
    </w:p>
    <w:p w14:paraId="2697EBE3" w14:textId="76F8B881" w:rsidR="00184705" w:rsidRDefault="00184705" w:rsidP="0008458B">
      <w:pPr>
        <w:pStyle w:val="ListParagraph"/>
        <w:numPr>
          <w:ilvl w:val="2"/>
          <w:numId w:val="3"/>
        </w:numPr>
        <w:rPr>
          <w:rFonts w:ascii="Cambria" w:hAnsi="Cambria"/>
        </w:rPr>
      </w:pPr>
      <w:r>
        <w:rPr>
          <w:rFonts w:ascii="Cambria" w:hAnsi="Cambria"/>
        </w:rPr>
        <w:t>Topic, Subtopic, and Project Title must be given on page 1 of the Project Narrative</w:t>
      </w:r>
    </w:p>
    <w:p w14:paraId="3A107410" w14:textId="77777777" w:rsidR="00A81E06" w:rsidRPr="00CE61DC" w:rsidRDefault="00A81E06" w:rsidP="00A81E06">
      <w:pPr>
        <w:rPr>
          <w:rFonts w:ascii="Cambria" w:hAnsi="Cambria"/>
          <w:b/>
        </w:rPr>
      </w:pPr>
      <w:r>
        <w:rPr>
          <w:rFonts w:ascii="Cambria" w:hAnsi="Cambria"/>
          <w:b/>
        </w:rPr>
        <w:t>R&amp;R Senior/Key Person Profile</w:t>
      </w:r>
    </w:p>
    <w:p w14:paraId="244150C6" w14:textId="77777777" w:rsidR="00A81E06" w:rsidRPr="00A7612B" w:rsidRDefault="00A81E06" w:rsidP="00A81E06">
      <w:pPr>
        <w:pStyle w:val="ListParagraph"/>
        <w:numPr>
          <w:ilvl w:val="0"/>
          <w:numId w:val="5"/>
        </w:numPr>
        <w:rPr>
          <w:rFonts w:ascii="Cambria" w:hAnsi="Cambria"/>
          <w:b/>
        </w:rPr>
      </w:pPr>
      <w:r w:rsidRPr="00A7612B">
        <w:rPr>
          <w:rFonts w:ascii="Cambria" w:hAnsi="Cambria"/>
          <w:b/>
        </w:rPr>
        <w:t>General Formatting</w:t>
      </w:r>
    </w:p>
    <w:p w14:paraId="78C46FED" w14:textId="77777777" w:rsidR="00A81E06" w:rsidRPr="008E1998" w:rsidRDefault="005C4518" w:rsidP="00A81E06">
      <w:pPr>
        <w:pStyle w:val="ListParagraph"/>
        <w:numPr>
          <w:ilvl w:val="1"/>
          <w:numId w:val="16"/>
        </w:numPr>
        <w:rPr>
          <w:rFonts w:ascii="Cambria" w:hAnsi="Cambria"/>
        </w:rPr>
      </w:pPr>
      <w:r>
        <w:rPr>
          <w:rFonts w:ascii="Cambria" w:hAnsi="Cambria"/>
        </w:rPr>
        <w:t>Profile</w:t>
      </w:r>
      <w:r w:rsidR="00A81E06">
        <w:rPr>
          <w:rFonts w:ascii="Cambria" w:hAnsi="Cambria"/>
        </w:rPr>
        <w:t xml:space="preserve"> has been completed for each team member that has been designated as senior/key individual</w:t>
      </w:r>
    </w:p>
    <w:p w14:paraId="2306D98D" w14:textId="77777777" w:rsidR="00A81E06" w:rsidRPr="008E1998" w:rsidRDefault="00A81E06" w:rsidP="00A81E06">
      <w:pPr>
        <w:pStyle w:val="ListParagraph"/>
        <w:numPr>
          <w:ilvl w:val="1"/>
          <w:numId w:val="16"/>
        </w:numPr>
        <w:rPr>
          <w:rFonts w:ascii="Cambria" w:hAnsi="Cambria"/>
        </w:rPr>
      </w:pPr>
      <w:r>
        <w:rPr>
          <w:rFonts w:ascii="Cambria" w:hAnsi="Cambria"/>
        </w:rPr>
        <w:t xml:space="preserve">Biographical sketch </w:t>
      </w:r>
      <w:r w:rsidR="00945E59">
        <w:rPr>
          <w:rFonts w:ascii="Cambria" w:hAnsi="Cambria"/>
        </w:rPr>
        <w:t>for each person includes Education and Training, Research and Professional Experience, relevant Publications (up to 10) or patents, copyrights, and software system development, and Synergistic Activities (up to 5)</w:t>
      </w:r>
    </w:p>
    <w:p w14:paraId="58D4B2D7" w14:textId="77777777" w:rsidR="00A81E06" w:rsidRDefault="00A81E06" w:rsidP="00A81E06">
      <w:pPr>
        <w:pStyle w:val="ListParagraph"/>
        <w:numPr>
          <w:ilvl w:val="1"/>
          <w:numId w:val="16"/>
        </w:numPr>
        <w:rPr>
          <w:rFonts w:ascii="Cambria" w:hAnsi="Cambria"/>
        </w:rPr>
      </w:pPr>
      <w:r>
        <w:rPr>
          <w:rFonts w:ascii="Cambria" w:hAnsi="Cambria"/>
        </w:rPr>
        <w:t xml:space="preserve">Biographical sketch is less than </w:t>
      </w:r>
      <w:r w:rsidR="00945E59">
        <w:rPr>
          <w:rFonts w:ascii="Cambria" w:hAnsi="Cambria"/>
        </w:rPr>
        <w:t>two</w:t>
      </w:r>
      <w:r>
        <w:rPr>
          <w:rFonts w:ascii="Cambria" w:hAnsi="Cambria"/>
        </w:rPr>
        <w:t xml:space="preserve"> pages in length per person</w:t>
      </w:r>
    </w:p>
    <w:p w14:paraId="72DDB9EB" w14:textId="77777777" w:rsidR="003B76CF" w:rsidRPr="008E1998" w:rsidRDefault="003B76CF" w:rsidP="00A81E06">
      <w:pPr>
        <w:pStyle w:val="ListParagraph"/>
        <w:numPr>
          <w:ilvl w:val="1"/>
          <w:numId w:val="16"/>
        </w:numPr>
        <w:rPr>
          <w:rFonts w:ascii="Cambria" w:hAnsi="Cambria"/>
        </w:rPr>
      </w:pPr>
      <w:r>
        <w:rPr>
          <w:rFonts w:ascii="Cambria" w:hAnsi="Cambria"/>
        </w:rPr>
        <w:t>Both Federal and non-Federal current and Pending Support for PI and senior/key persons, including sub-awardees, has been attached</w:t>
      </w:r>
    </w:p>
    <w:p w14:paraId="3F326814" w14:textId="77777777" w:rsidR="000D4924" w:rsidRPr="003C179D" w:rsidRDefault="000D4924" w:rsidP="003C179D">
      <w:pPr>
        <w:rPr>
          <w:rFonts w:ascii="Cambria" w:hAnsi="Cambria"/>
          <w:b/>
        </w:rPr>
      </w:pPr>
      <w:r>
        <w:rPr>
          <w:rFonts w:ascii="Cambria" w:hAnsi="Cambria"/>
          <w:b/>
        </w:rPr>
        <w:t>R&amp;R Other Project Information Form</w:t>
      </w:r>
    </w:p>
    <w:p w14:paraId="0BCF9CEA" w14:textId="77777777" w:rsidR="00D410E4" w:rsidRDefault="00D410E4" w:rsidP="003C179D">
      <w:pPr>
        <w:pStyle w:val="ListParagraph"/>
        <w:numPr>
          <w:ilvl w:val="0"/>
          <w:numId w:val="10"/>
        </w:numPr>
        <w:rPr>
          <w:rFonts w:ascii="Cambria" w:hAnsi="Cambria"/>
          <w:b/>
        </w:rPr>
      </w:pPr>
      <w:r>
        <w:rPr>
          <w:rFonts w:ascii="Cambria" w:hAnsi="Cambria"/>
          <w:b/>
        </w:rPr>
        <w:t>General Requirements</w:t>
      </w:r>
    </w:p>
    <w:p w14:paraId="36C361B9" w14:textId="77777777" w:rsidR="00D410E4" w:rsidRPr="00D410E4" w:rsidRDefault="00D410E4" w:rsidP="00D410E4">
      <w:pPr>
        <w:pStyle w:val="ListParagraph"/>
        <w:numPr>
          <w:ilvl w:val="1"/>
          <w:numId w:val="10"/>
        </w:numPr>
        <w:rPr>
          <w:rFonts w:ascii="Cambria" w:hAnsi="Cambria"/>
        </w:rPr>
      </w:pPr>
      <w:r w:rsidRPr="00D410E4">
        <w:rPr>
          <w:rFonts w:ascii="Cambria" w:hAnsi="Cambria"/>
        </w:rPr>
        <w:t>All items and fields have been completed in full</w:t>
      </w:r>
    </w:p>
    <w:p w14:paraId="0088D033" w14:textId="77777777" w:rsidR="00FC3E1A" w:rsidRPr="00D410E4" w:rsidRDefault="003C179D" w:rsidP="00D410E4">
      <w:pPr>
        <w:pStyle w:val="ListParagraph"/>
        <w:numPr>
          <w:ilvl w:val="0"/>
          <w:numId w:val="19"/>
        </w:numPr>
        <w:rPr>
          <w:rFonts w:ascii="Cambria" w:hAnsi="Cambria"/>
          <w:b/>
        </w:rPr>
      </w:pPr>
      <w:r w:rsidRPr="00D410E4">
        <w:rPr>
          <w:rFonts w:ascii="Cambria" w:hAnsi="Cambria"/>
          <w:b/>
        </w:rPr>
        <w:t xml:space="preserve">Field 7 </w:t>
      </w:r>
      <w:r w:rsidR="007C66BF" w:rsidRPr="00D410E4">
        <w:rPr>
          <w:rFonts w:ascii="Cambria" w:hAnsi="Cambria"/>
          <w:b/>
        </w:rPr>
        <w:t>Project Summary</w:t>
      </w:r>
      <w:r w:rsidR="0074671A" w:rsidRPr="00D410E4">
        <w:rPr>
          <w:rFonts w:ascii="Cambria" w:hAnsi="Cambria"/>
          <w:b/>
        </w:rPr>
        <w:t>/Abstract</w:t>
      </w:r>
    </w:p>
    <w:p w14:paraId="1BA7EDC6" w14:textId="77777777" w:rsidR="000A6692" w:rsidRPr="00CE61DC" w:rsidRDefault="000A6692" w:rsidP="003C179D">
      <w:pPr>
        <w:pStyle w:val="ListParagraph"/>
        <w:numPr>
          <w:ilvl w:val="0"/>
          <w:numId w:val="3"/>
        </w:numPr>
        <w:rPr>
          <w:rFonts w:ascii="Cambria" w:hAnsi="Cambria"/>
          <w:b/>
        </w:rPr>
      </w:pPr>
      <w:r>
        <w:rPr>
          <w:rFonts w:ascii="Cambria" w:hAnsi="Cambria"/>
          <w:b/>
        </w:rPr>
        <w:lastRenderedPageBreak/>
        <w:t>General Formatting</w:t>
      </w:r>
    </w:p>
    <w:p w14:paraId="14599615" w14:textId="77777777" w:rsidR="00FA60F6" w:rsidRDefault="00FA60F6" w:rsidP="003C179D">
      <w:pPr>
        <w:pStyle w:val="ListParagraph"/>
        <w:numPr>
          <w:ilvl w:val="1"/>
          <w:numId w:val="3"/>
        </w:numPr>
        <w:rPr>
          <w:rFonts w:ascii="Cambria" w:hAnsi="Cambria"/>
        </w:rPr>
      </w:pPr>
      <w:r>
        <w:rPr>
          <w:rFonts w:ascii="Cambria" w:hAnsi="Cambria"/>
        </w:rPr>
        <w:t>Standard 8.5x11 page size has been used</w:t>
      </w:r>
    </w:p>
    <w:p w14:paraId="4BDF57BE" w14:textId="77777777" w:rsidR="00432FE3" w:rsidRDefault="00432FE3" w:rsidP="003C179D">
      <w:pPr>
        <w:pStyle w:val="ListParagraph"/>
        <w:numPr>
          <w:ilvl w:val="1"/>
          <w:numId w:val="3"/>
        </w:numPr>
        <w:rPr>
          <w:rFonts w:ascii="Cambria" w:hAnsi="Cambria"/>
        </w:rPr>
      </w:pPr>
      <w:r>
        <w:rPr>
          <w:rFonts w:ascii="Cambria" w:hAnsi="Cambria"/>
        </w:rPr>
        <w:t>Project Summary</w:t>
      </w:r>
      <w:r w:rsidR="0097048B">
        <w:rPr>
          <w:rFonts w:ascii="Cambria" w:hAnsi="Cambria"/>
        </w:rPr>
        <w:t xml:space="preserve">/Abstract is </w:t>
      </w:r>
      <w:r w:rsidR="00A500BF">
        <w:rPr>
          <w:rFonts w:ascii="Cambria" w:hAnsi="Cambria"/>
        </w:rPr>
        <w:t xml:space="preserve">a PDF </w:t>
      </w:r>
      <w:r w:rsidR="00FD211B">
        <w:rPr>
          <w:rFonts w:ascii="Cambria" w:hAnsi="Cambria"/>
        </w:rPr>
        <w:t>and has been uploaded to the form</w:t>
      </w:r>
    </w:p>
    <w:p w14:paraId="5235E761" w14:textId="77777777" w:rsidR="00FC3E1A" w:rsidRDefault="00100FA5" w:rsidP="003C179D">
      <w:pPr>
        <w:pStyle w:val="ListParagraph"/>
        <w:numPr>
          <w:ilvl w:val="1"/>
          <w:numId w:val="3"/>
        </w:numPr>
        <w:rPr>
          <w:rFonts w:ascii="Cambria" w:hAnsi="Cambria"/>
        </w:rPr>
      </w:pPr>
      <w:r>
        <w:rPr>
          <w:rFonts w:ascii="Cambria" w:hAnsi="Cambria"/>
        </w:rPr>
        <w:t>Document is named “Summary.pdf”</w:t>
      </w:r>
    </w:p>
    <w:p w14:paraId="78FA642E" w14:textId="77777777" w:rsidR="00137CC7" w:rsidRDefault="004D3264" w:rsidP="003C179D">
      <w:pPr>
        <w:pStyle w:val="ListParagraph"/>
        <w:numPr>
          <w:ilvl w:val="1"/>
          <w:numId w:val="3"/>
        </w:numPr>
        <w:rPr>
          <w:rFonts w:ascii="Cambria" w:hAnsi="Cambria"/>
        </w:rPr>
      </w:pPr>
      <w:r>
        <w:rPr>
          <w:rFonts w:ascii="Cambria" w:hAnsi="Cambria"/>
        </w:rPr>
        <w:t xml:space="preserve">Project Summary is no more than </w:t>
      </w:r>
      <w:r w:rsidR="00100FA5">
        <w:rPr>
          <w:rFonts w:ascii="Cambria" w:hAnsi="Cambria"/>
        </w:rPr>
        <w:t>1 page in length</w:t>
      </w:r>
    </w:p>
    <w:p w14:paraId="38E220C9" w14:textId="77777777" w:rsidR="008E066F" w:rsidRDefault="008E066F" w:rsidP="003C179D">
      <w:pPr>
        <w:pStyle w:val="ListParagraph"/>
        <w:numPr>
          <w:ilvl w:val="1"/>
          <w:numId w:val="3"/>
        </w:numPr>
        <w:rPr>
          <w:rFonts w:ascii="Cambria" w:hAnsi="Cambria"/>
        </w:rPr>
      </w:pPr>
      <w:r>
        <w:rPr>
          <w:rFonts w:ascii="Cambria" w:hAnsi="Cambria"/>
        </w:rPr>
        <w:t>Header bearing Company Name, Project Title, Principal Investigator, and Topic number/Subtopic letter e.g. 12b has been included</w:t>
      </w:r>
    </w:p>
    <w:p w14:paraId="5610A466" w14:textId="77777777" w:rsidR="00791098" w:rsidRDefault="00791098" w:rsidP="00791098">
      <w:pPr>
        <w:pStyle w:val="ListParagraph"/>
        <w:numPr>
          <w:ilvl w:val="0"/>
          <w:numId w:val="3"/>
        </w:numPr>
        <w:rPr>
          <w:rFonts w:ascii="Cambria" w:hAnsi="Cambria"/>
        </w:rPr>
      </w:pPr>
      <w:r>
        <w:rPr>
          <w:rFonts w:ascii="Cambria" w:hAnsi="Cambria"/>
          <w:b/>
        </w:rPr>
        <w:t>Content Requirements</w:t>
      </w:r>
    </w:p>
    <w:p w14:paraId="577FADAD" w14:textId="77777777" w:rsidR="004D3264" w:rsidRDefault="004D3264" w:rsidP="003C179D">
      <w:pPr>
        <w:pStyle w:val="ListParagraph"/>
        <w:numPr>
          <w:ilvl w:val="1"/>
          <w:numId w:val="3"/>
        </w:numPr>
        <w:rPr>
          <w:rFonts w:ascii="Cambria" w:hAnsi="Cambria"/>
        </w:rPr>
      </w:pPr>
      <w:r>
        <w:rPr>
          <w:rFonts w:ascii="Cambria" w:hAnsi="Cambria"/>
        </w:rPr>
        <w:t xml:space="preserve">Project Summary </w:t>
      </w:r>
      <w:r w:rsidR="008751E8">
        <w:rPr>
          <w:rFonts w:ascii="Cambria" w:hAnsi="Cambria"/>
        </w:rPr>
        <w:t xml:space="preserve">states </w:t>
      </w:r>
      <w:r w:rsidR="00ED09A3">
        <w:rPr>
          <w:rFonts w:ascii="Cambria" w:hAnsi="Cambria"/>
        </w:rPr>
        <w:t xml:space="preserve">and full describes problem or situation being addressed in the application, gives objectives to be accomplished in Phase I, summarizes future application or public benefits of the project, provides a listing of key words, and </w:t>
      </w:r>
      <w:r w:rsidR="000E1369">
        <w:rPr>
          <w:rFonts w:ascii="Cambria" w:hAnsi="Cambria"/>
        </w:rPr>
        <w:t>a two sentence summary for members of Congress have been added</w:t>
      </w:r>
    </w:p>
    <w:p w14:paraId="5836B0C5" w14:textId="77777777" w:rsidR="004D3264" w:rsidRDefault="004D3264" w:rsidP="003C179D">
      <w:pPr>
        <w:pStyle w:val="ListParagraph"/>
        <w:numPr>
          <w:ilvl w:val="1"/>
          <w:numId w:val="3"/>
        </w:numPr>
        <w:rPr>
          <w:rFonts w:ascii="Cambria" w:hAnsi="Cambria"/>
        </w:rPr>
      </w:pPr>
      <w:r>
        <w:rPr>
          <w:rFonts w:ascii="Cambria" w:hAnsi="Cambria"/>
        </w:rPr>
        <w:t xml:space="preserve">Project Summary </w:t>
      </w:r>
      <w:r w:rsidR="00CC19ED">
        <w:rPr>
          <w:rFonts w:ascii="Cambria" w:hAnsi="Cambria"/>
        </w:rPr>
        <w:t>does not include proprietary</w:t>
      </w:r>
      <w:r w:rsidR="00C256FA">
        <w:rPr>
          <w:rFonts w:ascii="Cambria" w:hAnsi="Cambria"/>
        </w:rPr>
        <w:t xml:space="preserve"> or sensitive business</w:t>
      </w:r>
      <w:r w:rsidR="00CC19ED">
        <w:rPr>
          <w:rFonts w:ascii="Cambria" w:hAnsi="Cambria"/>
        </w:rPr>
        <w:t xml:space="preserve"> information</w:t>
      </w:r>
    </w:p>
    <w:p w14:paraId="45285720" w14:textId="77777777" w:rsidR="004B5317" w:rsidRPr="003C179D" w:rsidRDefault="003C179D" w:rsidP="003C179D">
      <w:pPr>
        <w:pStyle w:val="ListParagraph"/>
        <w:numPr>
          <w:ilvl w:val="0"/>
          <w:numId w:val="12"/>
        </w:numPr>
        <w:rPr>
          <w:rFonts w:ascii="Cambria" w:hAnsi="Cambria"/>
          <w:b/>
        </w:rPr>
      </w:pPr>
      <w:r w:rsidRPr="003C179D">
        <w:rPr>
          <w:rFonts w:ascii="Cambria" w:hAnsi="Cambria"/>
          <w:b/>
        </w:rPr>
        <w:t xml:space="preserve">Field 8 </w:t>
      </w:r>
      <w:r w:rsidR="0074671A" w:rsidRPr="003C179D">
        <w:rPr>
          <w:rFonts w:ascii="Cambria" w:hAnsi="Cambria"/>
          <w:b/>
        </w:rPr>
        <w:t>Project Narrative</w:t>
      </w:r>
    </w:p>
    <w:p w14:paraId="37A32D22" w14:textId="77777777" w:rsidR="004B5317" w:rsidRPr="003C179D" w:rsidRDefault="004B5317" w:rsidP="003C179D">
      <w:pPr>
        <w:pStyle w:val="ListParagraph"/>
        <w:numPr>
          <w:ilvl w:val="0"/>
          <w:numId w:val="11"/>
        </w:numPr>
        <w:rPr>
          <w:rFonts w:ascii="Cambria" w:hAnsi="Cambria"/>
          <w:b/>
        </w:rPr>
      </w:pPr>
      <w:r w:rsidRPr="003C179D">
        <w:rPr>
          <w:rFonts w:ascii="Cambria" w:hAnsi="Cambria"/>
          <w:b/>
        </w:rPr>
        <w:t>General Formatting</w:t>
      </w:r>
    </w:p>
    <w:p w14:paraId="0A074846" w14:textId="12EBBE2B" w:rsidR="004B5317" w:rsidRDefault="0011052E" w:rsidP="003C179D">
      <w:pPr>
        <w:pStyle w:val="ListParagraph"/>
        <w:numPr>
          <w:ilvl w:val="1"/>
          <w:numId w:val="11"/>
        </w:numPr>
        <w:rPr>
          <w:rFonts w:ascii="Cambria" w:hAnsi="Cambria"/>
        </w:rPr>
      </w:pPr>
      <w:r>
        <w:rPr>
          <w:rFonts w:ascii="Cambria" w:hAnsi="Cambria"/>
        </w:rPr>
        <w:t xml:space="preserve">Project Narrative is a </w:t>
      </w:r>
      <w:r w:rsidR="003C7B15">
        <w:rPr>
          <w:rFonts w:ascii="Cambria" w:hAnsi="Cambria"/>
        </w:rPr>
        <w:t xml:space="preserve">no more than </w:t>
      </w:r>
      <w:r w:rsidR="00C755EB">
        <w:rPr>
          <w:rFonts w:ascii="Cambria" w:hAnsi="Cambria"/>
        </w:rPr>
        <w:t>15 pages/7500 word of text i</w:t>
      </w:r>
      <w:r w:rsidR="003C7B15">
        <w:rPr>
          <w:rFonts w:ascii="Cambria" w:hAnsi="Cambria"/>
        </w:rPr>
        <w:t>n length</w:t>
      </w:r>
    </w:p>
    <w:p w14:paraId="78EB3236" w14:textId="6BE3F0D6" w:rsidR="006F7F86" w:rsidRPr="006F7F86" w:rsidRDefault="006F7F86" w:rsidP="006F7F86">
      <w:pPr>
        <w:pStyle w:val="ListParagraph"/>
        <w:numPr>
          <w:ilvl w:val="1"/>
          <w:numId w:val="11"/>
        </w:numPr>
        <w:rPr>
          <w:rFonts w:ascii="Cambria" w:hAnsi="Cambria"/>
        </w:rPr>
      </w:pPr>
      <w:r>
        <w:rPr>
          <w:rFonts w:ascii="Cambria" w:hAnsi="Cambria"/>
        </w:rPr>
        <w:t xml:space="preserve">Header bearing Company Name, Project Title, Principal Investigator, and Topic/Subtopic </w:t>
      </w:r>
    </w:p>
    <w:p w14:paraId="546C4D84" w14:textId="77777777" w:rsidR="004B5317" w:rsidRPr="003C179D" w:rsidRDefault="00513763" w:rsidP="003C179D">
      <w:pPr>
        <w:pStyle w:val="ListParagraph"/>
        <w:numPr>
          <w:ilvl w:val="0"/>
          <w:numId w:val="11"/>
        </w:numPr>
        <w:rPr>
          <w:rFonts w:ascii="Cambria" w:hAnsi="Cambria"/>
        </w:rPr>
      </w:pPr>
      <w:r>
        <w:rPr>
          <w:rFonts w:ascii="Cambria" w:hAnsi="Cambria"/>
          <w:b/>
        </w:rPr>
        <w:t>Cover Page</w:t>
      </w:r>
    </w:p>
    <w:p w14:paraId="59E6A19C" w14:textId="77777777" w:rsidR="00375694" w:rsidRDefault="00A91FD3" w:rsidP="002F7484">
      <w:pPr>
        <w:pStyle w:val="ListParagraph"/>
        <w:numPr>
          <w:ilvl w:val="1"/>
          <w:numId w:val="11"/>
        </w:numPr>
        <w:rPr>
          <w:rFonts w:ascii="Cambria" w:hAnsi="Cambria"/>
        </w:rPr>
      </w:pPr>
      <w:r>
        <w:rPr>
          <w:rFonts w:ascii="Cambria" w:hAnsi="Cambria"/>
        </w:rPr>
        <w:t>Company-specific and project information has been included as indicated in the solicitation</w:t>
      </w:r>
    </w:p>
    <w:p w14:paraId="7FD2C3A5" w14:textId="77777777" w:rsidR="00A91FD3" w:rsidRPr="00A5761B" w:rsidRDefault="003B328D" w:rsidP="00A91FD3">
      <w:pPr>
        <w:pStyle w:val="ListParagraph"/>
        <w:numPr>
          <w:ilvl w:val="0"/>
          <w:numId w:val="11"/>
        </w:numPr>
        <w:rPr>
          <w:rFonts w:ascii="Cambria" w:hAnsi="Cambria"/>
          <w:b/>
        </w:rPr>
      </w:pPr>
      <w:r w:rsidRPr="00A5761B">
        <w:rPr>
          <w:rFonts w:ascii="Cambria" w:hAnsi="Cambria"/>
          <w:b/>
        </w:rPr>
        <w:t>Proprietary Data Legend</w:t>
      </w:r>
    </w:p>
    <w:p w14:paraId="53A8994F" w14:textId="77777777" w:rsidR="003B328D" w:rsidRDefault="003B328D" w:rsidP="003B328D">
      <w:pPr>
        <w:pStyle w:val="ListParagraph"/>
        <w:numPr>
          <w:ilvl w:val="1"/>
          <w:numId w:val="11"/>
        </w:numPr>
        <w:rPr>
          <w:rFonts w:ascii="Cambria" w:hAnsi="Cambria"/>
        </w:rPr>
      </w:pPr>
      <w:r>
        <w:rPr>
          <w:rFonts w:ascii="Cambria" w:hAnsi="Cambria"/>
        </w:rPr>
        <w:t xml:space="preserve">If narrative includes any proprietary information, </w:t>
      </w:r>
      <w:r w:rsidRPr="003B328D">
        <w:rPr>
          <w:rFonts w:ascii="Cambria" w:hAnsi="Cambria"/>
        </w:rPr>
        <w:t>Notice of Restriction on Disclosure and Use of</w:t>
      </w:r>
      <w:r>
        <w:rPr>
          <w:rFonts w:ascii="Cambria" w:hAnsi="Cambria"/>
        </w:rPr>
        <w:t xml:space="preserve"> </w:t>
      </w:r>
      <w:r w:rsidRPr="003B328D">
        <w:rPr>
          <w:rFonts w:ascii="Cambria" w:hAnsi="Cambria"/>
        </w:rPr>
        <w:t>Data</w:t>
      </w:r>
      <w:r>
        <w:rPr>
          <w:rFonts w:ascii="Cambria" w:hAnsi="Cambria"/>
        </w:rPr>
        <w:t xml:space="preserve"> has been included on first page of Narrative</w:t>
      </w:r>
    </w:p>
    <w:p w14:paraId="060E5C05" w14:textId="77777777" w:rsidR="00A5761B" w:rsidRDefault="00A5761B" w:rsidP="00A5761B">
      <w:pPr>
        <w:pStyle w:val="ListParagraph"/>
        <w:numPr>
          <w:ilvl w:val="0"/>
          <w:numId w:val="11"/>
        </w:numPr>
        <w:rPr>
          <w:rFonts w:ascii="Cambria" w:hAnsi="Cambria"/>
          <w:b/>
        </w:rPr>
      </w:pPr>
      <w:r w:rsidRPr="00A5761B">
        <w:rPr>
          <w:rFonts w:ascii="Cambria" w:hAnsi="Cambria"/>
          <w:b/>
        </w:rPr>
        <w:t>Identification and Significance of the Problem or Opportunity, and Technical Approach</w:t>
      </w:r>
    </w:p>
    <w:p w14:paraId="6FECEA01" w14:textId="77777777" w:rsidR="00A5761B" w:rsidRPr="005A3FC0" w:rsidRDefault="007B3B44" w:rsidP="00A5761B">
      <w:pPr>
        <w:pStyle w:val="ListParagraph"/>
        <w:numPr>
          <w:ilvl w:val="1"/>
          <w:numId w:val="11"/>
        </w:numPr>
        <w:rPr>
          <w:rFonts w:ascii="Cambria" w:hAnsi="Cambria"/>
          <w:b/>
        </w:rPr>
      </w:pPr>
      <w:r>
        <w:rPr>
          <w:rFonts w:ascii="Cambria" w:hAnsi="Cambria"/>
        </w:rPr>
        <w:t>Specific technical problem or opportunity addressed by application has been defined with enough background information to impart its importance</w:t>
      </w:r>
    </w:p>
    <w:p w14:paraId="6EDA1F6C" w14:textId="77777777" w:rsidR="005A3FC0" w:rsidRPr="008F69D9" w:rsidRDefault="005A3FC0" w:rsidP="005A3FC0">
      <w:pPr>
        <w:pStyle w:val="ListParagraph"/>
        <w:numPr>
          <w:ilvl w:val="0"/>
          <w:numId w:val="11"/>
        </w:numPr>
        <w:rPr>
          <w:rFonts w:ascii="Cambria" w:hAnsi="Cambria"/>
          <w:b/>
        </w:rPr>
      </w:pPr>
      <w:r w:rsidRPr="008F69D9">
        <w:rPr>
          <w:rFonts w:ascii="Cambria" w:hAnsi="Cambria"/>
          <w:b/>
        </w:rPr>
        <w:t>Anticipated Public Benefits</w:t>
      </w:r>
    </w:p>
    <w:p w14:paraId="40F46433" w14:textId="77777777" w:rsidR="005A3FC0" w:rsidRPr="00346C03" w:rsidRDefault="005A3FC0" w:rsidP="005A3FC0">
      <w:pPr>
        <w:pStyle w:val="ListParagraph"/>
        <w:numPr>
          <w:ilvl w:val="1"/>
          <w:numId w:val="11"/>
        </w:numPr>
        <w:rPr>
          <w:rFonts w:ascii="Cambria" w:hAnsi="Cambria"/>
          <w:b/>
        </w:rPr>
      </w:pPr>
      <w:r>
        <w:rPr>
          <w:rFonts w:ascii="Cambria" w:hAnsi="Cambria"/>
        </w:rPr>
        <w:t>Technical, economic, social, and other benefits to the public of the project as a whole have been discussed, including resultant marketable product or process and how it could benefit both commercial sector and Federal Government</w:t>
      </w:r>
    </w:p>
    <w:p w14:paraId="7AB4DD01" w14:textId="77777777" w:rsidR="00346C03" w:rsidRPr="008F69D9" w:rsidRDefault="005041E3" w:rsidP="00346C03">
      <w:pPr>
        <w:pStyle w:val="ListParagraph"/>
        <w:numPr>
          <w:ilvl w:val="0"/>
          <w:numId w:val="11"/>
        </w:numPr>
        <w:rPr>
          <w:rFonts w:ascii="Cambria" w:hAnsi="Cambria"/>
          <w:b/>
        </w:rPr>
      </w:pPr>
      <w:r>
        <w:rPr>
          <w:rFonts w:ascii="Cambria" w:hAnsi="Cambria"/>
          <w:b/>
        </w:rPr>
        <w:t>Technical Objectives</w:t>
      </w:r>
    </w:p>
    <w:p w14:paraId="078F5F76" w14:textId="77777777" w:rsidR="00346C03" w:rsidRPr="00DD6A02" w:rsidRDefault="005041E3" w:rsidP="00346C03">
      <w:pPr>
        <w:pStyle w:val="ListParagraph"/>
        <w:numPr>
          <w:ilvl w:val="1"/>
          <w:numId w:val="11"/>
        </w:numPr>
        <w:rPr>
          <w:rFonts w:ascii="Cambria" w:hAnsi="Cambria"/>
          <w:b/>
        </w:rPr>
      </w:pPr>
      <w:r>
        <w:rPr>
          <w:rFonts w:ascii="Cambria" w:hAnsi="Cambria"/>
        </w:rPr>
        <w:t>Specific technical objectives for the Phase I research and development effort have been stated</w:t>
      </w:r>
    </w:p>
    <w:p w14:paraId="224DDB28" w14:textId="77777777" w:rsidR="00DD6A02" w:rsidRPr="008F69D9" w:rsidRDefault="00DD6A02" w:rsidP="00DD6A02">
      <w:pPr>
        <w:pStyle w:val="ListParagraph"/>
        <w:numPr>
          <w:ilvl w:val="0"/>
          <w:numId w:val="11"/>
        </w:numPr>
        <w:rPr>
          <w:rFonts w:ascii="Cambria" w:hAnsi="Cambria"/>
          <w:b/>
        </w:rPr>
      </w:pPr>
      <w:r>
        <w:rPr>
          <w:rFonts w:ascii="Cambria" w:hAnsi="Cambria"/>
          <w:b/>
        </w:rPr>
        <w:t>Work Plan</w:t>
      </w:r>
    </w:p>
    <w:p w14:paraId="1FDD443B" w14:textId="77777777" w:rsidR="00DD6A02" w:rsidRPr="001301B6" w:rsidRDefault="001301B6" w:rsidP="00DD6A02">
      <w:pPr>
        <w:pStyle w:val="ListParagraph"/>
        <w:numPr>
          <w:ilvl w:val="1"/>
          <w:numId w:val="11"/>
        </w:numPr>
        <w:rPr>
          <w:rFonts w:ascii="Cambria" w:hAnsi="Cambria"/>
          <w:b/>
        </w:rPr>
      </w:pPr>
      <w:r>
        <w:rPr>
          <w:rFonts w:ascii="Cambria" w:hAnsi="Cambria"/>
        </w:rPr>
        <w:t>An explicit, detailed description of the Phase I research approach and work to be performed has been provided</w:t>
      </w:r>
    </w:p>
    <w:p w14:paraId="068F55D7" w14:textId="77777777" w:rsidR="001301B6" w:rsidRPr="00796D64" w:rsidRDefault="001301B6" w:rsidP="00DD6A02">
      <w:pPr>
        <w:pStyle w:val="ListParagraph"/>
        <w:numPr>
          <w:ilvl w:val="1"/>
          <w:numId w:val="11"/>
        </w:numPr>
        <w:rPr>
          <w:rFonts w:ascii="Cambria" w:hAnsi="Cambria"/>
          <w:b/>
        </w:rPr>
      </w:pPr>
      <w:r>
        <w:rPr>
          <w:rFonts w:ascii="Cambria" w:hAnsi="Cambria"/>
        </w:rPr>
        <w:lastRenderedPageBreak/>
        <w:t>Technical Objectives have been directly linked to the Work Plan with methods to achieve each objective or task explicitly stated</w:t>
      </w:r>
    </w:p>
    <w:p w14:paraId="43DCDABE" w14:textId="77777777" w:rsidR="00796D64" w:rsidRPr="008F69D9" w:rsidRDefault="00282B5E" w:rsidP="00796D64">
      <w:pPr>
        <w:pStyle w:val="ListParagraph"/>
        <w:numPr>
          <w:ilvl w:val="0"/>
          <w:numId w:val="11"/>
        </w:numPr>
        <w:rPr>
          <w:rFonts w:ascii="Cambria" w:hAnsi="Cambria"/>
          <w:b/>
        </w:rPr>
      </w:pPr>
      <w:r>
        <w:rPr>
          <w:rFonts w:ascii="Cambria" w:hAnsi="Cambria"/>
          <w:b/>
        </w:rPr>
        <w:t>Performance Schedule</w:t>
      </w:r>
    </w:p>
    <w:p w14:paraId="0AC0895D" w14:textId="77777777" w:rsidR="00796D64" w:rsidRPr="00282B5E" w:rsidRDefault="002D5A7F" w:rsidP="00796D64">
      <w:pPr>
        <w:pStyle w:val="ListParagraph"/>
        <w:numPr>
          <w:ilvl w:val="1"/>
          <w:numId w:val="11"/>
        </w:numPr>
        <w:rPr>
          <w:rFonts w:ascii="Cambria" w:hAnsi="Cambria"/>
          <w:b/>
        </w:rPr>
      </w:pPr>
      <w:r>
        <w:rPr>
          <w:rFonts w:ascii="Cambria" w:hAnsi="Cambria"/>
        </w:rPr>
        <w:t>Milestones to be achieved during period of performance are listed along with estimated amount of time to complete</w:t>
      </w:r>
    </w:p>
    <w:p w14:paraId="17625C33" w14:textId="77777777" w:rsidR="00282B5E" w:rsidRPr="008F69D9" w:rsidRDefault="0064415F" w:rsidP="00282B5E">
      <w:pPr>
        <w:pStyle w:val="ListParagraph"/>
        <w:numPr>
          <w:ilvl w:val="0"/>
          <w:numId w:val="11"/>
        </w:numPr>
        <w:rPr>
          <w:rFonts w:ascii="Cambria" w:hAnsi="Cambria"/>
          <w:b/>
        </w:rPr>
      </w:pPr>
      <w:r>
        <w:rPr>
          <w:rFonts w:ascii="Cambria" w:hAnsi="Cambria"/>
          <w:b/>
        </w:rPr>
        <w:t>Facilities/Equipment</w:t>
      </w:r>
    </w:p>
    <w:p w14:paraId="3377D8D6" w14:textId="77777777" w:rsidR="00282B5E" w:rsidRPr="00346C03" w:rsidRDefault="001F4A60" w:rsidP="00282B5E">
      <w:pPr>
        <w:pStyle w:val="ListParagraph"/>
        <w:numPr>
          <w:ilvl w:val="1"/>
          <w:numId w:val="11"/>
        </w:numPr>
        <w:rPr>
          <w:rFonts w:ascii="Cambria" w:hAnsi="Cambria"/>
          <w:b/>
        </w:rPr>
      </w:pPr>
      <w:r>
        <w:rPr>
          <w:rFonts w:ascii="Cambria" w:hAnsi="Cambria"/>
        </w:rPr>
        <w:t>Available equipment and physical facilities necessary to carry out the Phase I effort have been described in full, including descriptions of any items to be leased or purchased during the effort</w:t>
      </w:r>
    </w:p>
    <w:p w14:paraId="17C64816" w14:textId="77777777" w:rsidR="00337D32" w:rsidRPr="003C179D" w:rsidRDefault="003C179D" w:rsidP="003C179D">
      <w:pPr>
        <w:pStyle w:val="ListParagraph"/>
        <w:numPr>
          <w:ilvl w:val="0"/>
          <w:numId w:val="14"/>
        </w:numPr>
        <w:rPr>
          <w:rFonts w:ascii="Cambria" w:hAnsi="Cambria"/>
          <w:b/>
        </w:rPr>
      </w:pPr>
      <w:r w:rsidRPr="003C179D">
        <w:rPr>
          <w:rFonts w:ascii="Cambria" w:hAnsi="Cambria"/>
          <w:b/>
        </w:rPr>
        <w:t xml:space="preserve">Field 9 </w:t>
      </w:r>
      <w:r w:rsidR="000D4924" w:rsidRPr="003C179D">
        <w:rPr>
          <w:rFonts w:ascii="Cambria" w:hAnsi="Cambria"/>
          <w:b/>
        </w:rPr>
        <w:t>Bibliography &amp; Cited References</w:t>
      </w:r>
    </w:p>
    <w:p w14:paraId="2CC82C44" w14:textId="77777777" w:rsidR="00337D32" w:rsidRPr="00A7612B" w:rsidRDefault="00075620" w:rsidP="00A7612B">
      <w:pPr>
        <w:pStyle w:val="ListParagraph"/>
        <w:numPr>
          <w:ilvl w:val="0"/>
          <w:numId w:val="5"/>
        </w:numPr>
        <w:rPr>
          <w:rFonts w:ascii="Cambria" w:hAnsi="Cambria"/>
          <w:b/>
        </w:rPr>
      </w:pPr>
      <w:r w:rsidRPr="00A7612B">
        <w:rPr>
          <w:rFonts w:ascii="Cambria" w:hAnsi="Cambria"/>
          <w:b/>
        </w:rPr>
        <w:t xml:space="preserve">General </w:t>
      </w:r>
      <w:r w:rsidR="00337D32" w:rsidRPr="00A7612B">
        <w:rPr>
          <w:rFonts w:ascii="Cambria" w:hAnsi="Cambria"/>
          <w:b/>
        </w:rPr>
        <w:t>Formatting</w:t>
      </w:r>
    </w:p>
    <w:p w14:paraId="1656EFFE" w14:textId="77777777" w:rsidR="006E13A5" w:rsidRPr="00A17FAE" w:rsidRDefault="003A4A67" w:rsidP="00A17FAE">
      <w:pPr>
        <w:pStyle w:val="ListParagraph"/>
        <w:numPr>
          <w:ilvl w:val="1"/>
          <w:numId w:val="6"/>
        </w:numPr>
        <w:rPr>
          <w:rFonts w:ascii="Cambria" w:hAnsi="Cambria"/>
        </w:rPr>
      </w:pPr>
      <w:r>
        <w:rPr>
          <w:rFonts w:ascii="Cambria" w:hAnsi="Cambria"/>
        </w:rPr>
        <w:t xml:space="preserve">Nothing is attached to this </w:t>
      </w:r>
      <w:r w:rsidR="00120D99">
        <w:rPr>
          <w:rFonts w:ascii="Cambria" w:hAnsi="Cambria"/>
        </w:rPr>
        <w:t>field</w:t>
      </w:r>
      <w:r>
        <w:rPr>
          <w:rFonts w:ascii="Cambria" w:hAnsi="Cambria"/>
        </w:rPr>
        <w:t>, and if a Bibliography and References cited is desired, that information is in the Project Narrative</w:t>
      </w:r>
      <w:r w:rsidR="00244083">
        <w:rPr>
          <w:rFonts w:ascii="Cambria" w:hAnsi="Cambria"/>
        </w:rPr>
        <w:t xml:space="preserve"> </w:t>
      </w:r>
    </w:p>
    <w:p w14:paraId="20419B19" w14:textId="77777777" w:rsidR="003C179D" w:rsidRPr="00B454A2" w:rsidRDefault="003C179D" w:rsidP="00B454A2">
      <w:pPr>
        <w:pStyle w:val="ListParagraph"/>
        <w:numPr>
          <w:ilvl w:val="0"/>
          <w:numId w:val="15"/>
        </w:numPr>
        <w:rPr>
          <w:rFonts w:ascii="Cambria" w:hAnsi="Cambria"/>
          <w:b/>
        </w:rPr>
      </w:pPr>
      <w:r w:rsidRPr="00B454A2">
        <w:rPr>
          <w:rFonts w:ascii="Cambria" w:hAnsi="Cambria"/>
          <w:b/>
        </w:rPr>
        <w:t>Field 10 Facilities &amp; Other Resources</w:t>
      </w:r>
    </w:p>
    <w:p w14:paraId="0FE7CDED" w14:textId="77777777" w:rsidR="003C179D" w:rsidRPr="00A7612B" w:rsidRDefault="00B454A2" w:rsidP="003C179D">
      <w:pPr>
        <w:pStyle w:val="ListParagraph"/>
        <w:numPr>
          <w:ilvl w:val="0"/>
          <w:numId w:val="5"/>
        </w:numPr>
        <w:rPr>
          <w:rFonts w:ascii="Cambria" w:hAnsi="Cambria"/>
          <w:b/>
        </w:rPr>
      </w:pPr>
      <w:r>
        <w:rPr>
          <w:rFonts w:ascii="Cambria" w:hAnsi="Cambria"/>
          <w:b/>
        </w:rPr>
        <w:t>Content Requirements</w:t>
      </w:r>
    </w:p>
    <w:p w14:paraId="4AD3A748" w14:textId="77777777" w:rsidR="003C179D" w:rsidRPr="00B454A2" w:rsidRDefault="00672B36" w:rsidP="00672B36">
      <w:pPr>
        <w:pStyle w:val="ListParagraph"/>
        <w:numPr>
          <w:ilvl w:val="1"/>
          <w:numId w:val="15"/>
        </w:numPr>
        <w:rPr>
          <w:rFonts w:ascii="Cambria" w:hAnsi="Cambria"/>
        </w:rPr>
      </w:pPr>
      <w:r>
        <w:rPr>
          <w:rFonts w:ascii="Cambria" w:hAnsi="Cambria"/>
        </w:rPr>
        <w:t xml:space="preserve">Nothing is attached to this </w:t>
      </w:r>
      <w:r w:rsidR="00120D99">
        <w:rPr>
          <w:rFonts w:ascii="Cambria" w:hAnsi="Cambria"/>
        </w:rPr>
        <w:t>field</w:t>
      </w:r>
      <w:r>
        <w:rPr>
          <w:rFonts w:ascii="Cambria" w:hAnsi="Cambria"/>
        </w:rPr>
        <w:t>, and if a Facilities &amp; Other Resources section is desired, that information is in the Project Narrative</w:t>
      </w:r>
    </w:p>
    <w:p w14:paraId="34C5591D" w14:textId="77777777" w:rsidR="00E52B39" w:rsidRPr="00B454A2" w:rsidRDefault="00E52B39" w:rsidP="00E52B39">
      <w:pPr>
        <w:pStyle w:val="ListParagraph"/>
        <w:numPr>
          <w:ilvl w:val="0"/>
          <w:numId w:val="15"/>
        </w:numPr>
        <w:rPr>
          <w:rFonts w:ascii="Cambria" w:hAnsi="Cambria"/>
          <w:b/>
        </w:rPr>
      </w:pPr>
      <w:r w:rsidRPr="00B454A2">
        <w:rPr>
          <w:rFonts w:ascii="Cambria" w:hAnsi="Cambria"/>
          <w:b/>
        </w:rPr>
        <w:t xml:space="preserve">Field </w:t>
      </w:r>
      <w:r>
        <w:rPr>
          <w:rFonts w:ascii="Cambria" w:hAnsi="Cambria"/>
          <w:b/>
        </w:rPr>
        <w:t>11</w:t>
      </w:r>
      <w:r w:rsidRPr="00B454A2">
        <w:rPr>
          <w:rFonts w:ascii="Cambria" w:hAnsi="Cambria"/>
          <w:b/>
        </w:rPr>
        <w:t xml:space="preserve"> </w:t>
      </w:r>
      <w:r w:rsidR="00FF7DC2">
        <w:rPr>
          <w:rFonts w:ascii="Cambria" w:hAnsi="Cambria"/>
          <w:b/>
        </w:rPr>
        <w:t>Equipment</w:t>
      </w:r>
    </w:p>
    <w:p w14:paraId="11F86CDA" w14:textId="77777777" w:rsidR="00E52B39" w:rsidRPr="00A7612B" w:rsidRDefault="00E52B39" w:rsidP="00E52B39">
      <w:pPr>
        <w:pStyle w:val="ListParagraph"/>
        <w:numPr>
          <w:ilvl w:val="0"/>
          <w:numId w:val="5"/>
        </w:numPr>
        <w:rPr>
          <w:rFonts w:ascii="Cambria" w:hAnsi="Cambria"/>
          <w:b/>
        </w:rPr>
      </w:pPr>
      <w:r>
        <w:rPr>
          <w:rFonts w:ascii="Cambria" w:hAnsi="Cambria"/>
          <w:b/>
        </w:rPr>
        <w:t>Content Requirements</w:t>
      </w:r>
    </w:p>
    <w:p w14:paraId="0274AD55" w14:textId="77777777" w:rsidR="003C179D" w:rsidRPr="00B454A2" w:rsidRDefault="00120D99" w:rsidP="00E52B39">
      <w:pPr>
        <w:pStyle w:val="ListParagraph"/>
        <w:numPr>
          <w:ilvl w:val="1"/>
          <w:numId w:val="15"/>
        </w:numPr>
        <w:rPr>
          <w:rFonts w:ascii="Cambria" w:hAnsi="Cambria"/>
        </w:rPr>
      </w:pPr>
      <w:r>
        <w:rPr>
          <w:rFonts w:ascii="Cambria" w:hAnsi="Cambria"/>
        </w:rPr>
        <w:t>Nothing is attached to this field, and if an Equipment section is desired, that information is in the Project Narrative</w:t>
      </w:r>
    </w:p>
    <w:p w14:paraId="512A49F4" w14:textId="77777777" w:rsidR="003C179D" w:rsidRPr="00613827" w:rsidRDefault="003C179D" w:rsidP="00613827">
      <w:pPr>
        <w:pStyle w:val="ListParagraph"/>
        <w:numPr>
          <w:ilvl w:val="0"/>
          <w:numId w:val="18"/>
        </w:numPr>
        <w:rPr>
          <w:rFonts w:ascii="Cambria" w:hAnsi="Cambria"/>
          <w:b/>
        </w:rPr>
      </w:pPr>
      <w:r w:rsidRPr="00613827">
        <w:rPr>
          <w:rFonts w:ascii="Cambria" w:hAnsi="Cambria"/>
          <w:b/>
        </w:rPr>
        <w:t>Field 12 Other Attachments</w:t>
      </w:r>
    </w:p>
    <w:p w14:paraId="5E63F8B2" w14:textId="77777777" w:rsidR="003C179D" w:rsidRPr="00A7612B" w:rsidRDefault="00F77318" w:rsidP="003C179D">
      <w:pPr>
        <w:pStyle w:val="ListParagraph"/>
        <w:numPr>
          <w:ilvl w:val="0"/>
          <w:numId w:val="5"/>
        </w:numPr>
        <w:rPr>
          <w:rFonts w:ascii="Cambria" w:hAnsi="Cambria"/>
          <w:b/>
        </w:rPr>
      </w:pPr>
      <w:r>
        <w:rPr>
          <w:rFonts w:ascii="Cambria" w:hAnsi="Cambria"/>
          <w:b/>
        </w:rPr>
        <w:t>Phase I Commercialization Plan</w:t>
      </w:r>
    </w:p>
    <w:p w14:paraId="3C48BA74" w14:textId="77777777" w:rsidR="0056119A" w:rsidRDefault="00F77318" w:rsidP="00F77318">
      <w:pPr>
        <w:pStyle w:val="ListParagraph"/>
        <w:numPr>
          <w:ilvl w:val="1"/>
          <w:numId w:val="15"/>
        </w:numPr>
        <w:rPr>
          <w:rFonts w:ascii="Cambria" w:hAnsi="Cambria"/>
        </w:rPr>
      </w:pPr>
      <w:r>
        <w:rPr>
          <w:rFonts w:ascii="Cambria" w:hAnsi="Cambria"/>
        </w:rPr>
        <w:t xml:space="preserve">A 4 page maximum Phase I Commercialization Plan has been added to field 12 of the </w:t>
      </w:r>
      <w:r w:rsidRPr="00F77318">
        <w:rPr>
          <w:rFonts w:ascii="Cambria" w:hAnsi="Cambria"/>
        </w:rPr>
        <w:t>R&amp;R Other Project Information Form</w:t>
      </w:r>
      <w:r>
        <w:rPr>
          <w:rFonts w:ascii="Cambria" w:hAnsi="Cambria"/>
        </w:rPr>
        <w:t xml:space="preserve"> and not field 7 of the SBIR/STTR Information Form</w:t>
      </w:r>
    </w:p>
    <w:p w14:paraId="4D25BC4C" w14:textId="77777777" w:rsidR="00F92970" w:rsidRDefault="00F92970" w:rsidP="00F92970">
      <w:pPr>
        <w:pStyle w:val="ListParagraph"/>
        <w:numPr>
          <w:ilvl w:val="1"/>
          <w:numId w:val="15"/>
        </w:numPr>
        <w:rPr>
          <w:rFonts w:ascii="Cambria" w:hAnsi="Cambria"/>
        </w:rPr>
      </w:pPr>
      <w:r>
        <w:rPr>
          <w:rFonts w:ascii="Cambria" w:hAnsi="Cambria"/>
        </w:rPr>
        <w:t xml:space="preserve">After project title, the following statement has been included verbatim </w:t>
      </w:r>
      <w:r w:rsidRPr="00F92970">
        <w:rPr>
          <w:rFonts w:ascii="Cambria" w:hAnsi="Cambria"/>
        </w:rPr>
        <w:t>“(COMPANY NAME HERE) estimates cumulative sales revenues of $_________ and cumulative licensing</w:t>
      </w:r>
      <w:r>
        <w:rPr>
          <w:rFonts w:ascii="Cambria" w:hAnsi="Cambria"/>
        </w:rPr>
        <w:t xml:space="preserve"> </w:t>
      </w:r>
      <w:r w:rsidRPr="00F92970">
        <w:rPr>
          <w:rFonts w:ascii="Cambria" w:hAnsi="Cambria"/>
        </w:rPr>
        <w:t>revenues of $________ during the first 10 years of commercialization.”</w:t>
      </w:r>
    </w:p>
    <w:p w14:paraId="3BB58660" w14:textId="77777777" w:rsidR="00F92970" w:rsidRDefault="00867BF4" w:rsidP="00F92970">
      <w:pPr>
        <w:pStyle w:val="ListParagraph"/>
        <w:numPr>
          <w:ilvl w:val="1"/>
          <w:numId w:val="15"/>
        </w:numPr>
        <w:rPr>
          <w:rFonts w:ascii="Cambria" w:hAnsi="Cambria"/>
        </w:rPr>
      </w:pPr>
      <w:r>
        <w:rPr>
          <w:rFonts w:ascii="Cambria" w:hAnsi="Cambria"/>
        </w:rPr>
        <w:t>Plan includes description of the market opportunity for the proposed deliverable from the full project, status of patents, trade secrets, and other steps to protect the Intellectual Property from the full project, and the capability of the present and planned personnel that will enable the commercialization of the innovation</w:t>
      </w:r>
    </w:p>
    <w:p w14:paraId="3DF0F7C1" w14:textId="77777777" w:rsidR="00FF0155" w:rsidRPr="00371E6B" w:rsidRDefault="00FF0155" w:rsidP="00371E6B">
      <w:pPr>
        <w:pStyle w:val="ListParagraph"/>
        <w:numPr>
          <w:ilvl w:val="0"/>
          <w:numId w:val="23"/>
        </w:numPr>
        <w:rPr>
          <w:rFonts w:ascii="Cambria" w:hAnsi="Cambria"/>
          <w:b/>
        </w:rPr>
      </w:pPr>
      <w:r w:rsidRPr="00371E6B">
        <w:rPr>
          <w:rFonts w:ascii="Cambria" w:hAnsi="Cambria"/>
          <w:b/>
        </w:rPr>
        <w:t>Digital Data Management Plan</w:t>
      </w:r>
      <w:r w:rsidR="00EC0461" w:rsidRPr="00371E6B">
        <w:rPr>
          <w:rFonts w:ascii="Cambria" w:hAnsi="Cambria"/>
          <w:b/>
        </w:rPr>
        <w:t xml:space="preserve"> (DMP)</w:t>
      </w:r>
    </w:p>
    <w:p w14:paraId="605D69A6" w14:textId="77777777" w:rsidR="00FF0155" w:rsidRPr="00371E6B" w:rsidRDefault="00EC0461" w:rsidP="00371E6B">
      <w:pPr>
        <w:pStyle w:val="ListParagraph"/>
        <w:numPr>
          <w:ilvl w:val="1"/>
          <w:numId w:val="23"/>
        </w:numPr>
        <w:rPr>
          <w:rFonts w:ascii="Cambria" w:hAnsi="Cambria"/>
        </w:rPr>
      </w:pPr>
      <w:r w:rsidRPr="00371E6B">
        <w:rPr>
          <w:rFonts w:ascii="Cambria" w:hAnsi="Cambria"/>
        </w:rPr>
        <w:t>At a minimum, DMP has been created with this statement “It is anticipated that all generated digital data will be protected as SBIR/STTR data and therefore will not be publicly shared during the applicable SBIR/STTR data protection period. If any data generated under this award are published, an effort will be made to also release any related digital data that is not protected SBIR/STTR data.”</w:t>
      </w:r>
    </w:p>
    <w:p w14:paraId="7AAAEA88" w14:textId="77777777" w:rsidR="00C7499D" w:rsidRPr="00371E6B" w:rsidRDefault="00C7499D" w:rsidP="00371E6B">
      <w:pPr>
        <w:pStyle w:val="ListParagraph"/>
        <w:numPr>
          <w:ilvl w:val="1"/>
          <w:numId w:val="23"/>
        </w:numPr>
        <w:rPr>
          <w:rFonts w:ascii="Cambria" w:hAnsi="Cambria"/>
        </w:rPr>
      </w:pPr>
      <w:r w:rsidRPr="00371E6B">
        <w:rPr>
          <w:rFonts w:ascii="Cambria" w:hAnsi="Cambria"/>
        </w:rPr>
        <w:t xml:space="preserve">If proposal uses another DMP than the required statement, that DMP covers how and if the data generated by the proposed project will be shared and preserved, </w:t>
      </w:r>
      <w:r w:rsidRPr="00371E6B">
        <w:rPr>
          <w:rFonts w:ascii="Cambria" w:hAnsi="Cambria"/>
        </w:rPr>
        <w:lastRenderedPageBreak/>
        <w:t>provides a plan for publishing this information, references available information about data management resources to be used in the course of the proposed work, and the plans to be implemented to protect Personally Identifiable Information</w:t>
      </w:r>
    </w:p>
    <w:p w14:paraId="09F44C76" w14:textId="77777777" w:rsidR="00371E6B" w:rsidRPr="00A7612B" w:rsidRDefault="00EB0175" w:rsidP="00371E6B">
      <w:pPr>
        <w:pStyle w:val="ListParagraph"/>
        <w:numPr>
          <w:ilvl w:val="0"/>
          <w:numId w:val="23"/>
        </w:numPr>
        <w:rPr>
          <w:rFonts w:ascii="Cambria" w:hAnsi="Cambria"/>
          <w:b/>
        </w:rPr>
      </w:pPr>
      <w:r>
        <w:rPr>
          <w:rFonts w:ascii="Cambria" w:hAnsi="Cambria"/>
          <w:b/>
        </w:rPr>
        <w:t>Additional Documents</w:t>
      </w:r>
    </w:p>
    <w:p w14:paraId="7C25F174" w14:textId="77777777" w:rsidR="00371E6B" w:rsidRPr="00280A69" w:rsidRDefault="00EB0175" w:rsidP="00EB0175">
      <w:pPr>
        <w:pStyle w:val="ListParagraph"/>
        <w:numPr>
          <w:ilvl w:val="1"/>
          <w:numId w:val="15"/>
        </w:numPr>
        <w:rPr>
          <w:rFonts w:ascii="Cambria" w:hAnsi="Cambria"/>
          <w:b/>
        </w:rPr>
      </w:pPr>
      <w:r>
        <w:rPr>
          <w:rFonts w:ascii="Cambria" w:hAnsi="Cambria"/>
        </w:rPr>
        <w:t>SBA Company Registration has been attached</w:t>
      </w:r>
    </w:p>
    <w:p w14:paraId="56ACDDE2" w14:textId="77777777" w:rsidR="00280A69" w:rsidRPr="00EB0175" w:rsidRDefault="00280A69" w:rsidP="00EB0175">
      <w:pPr>
        <w:pStyle w:val="ListParagraph"/>
        <w:numPr>
          <w:ilvl w:val="1"/>
          <w:numId w:val="15"/>
        </w:numPr>
        <w:rPr>
          <w:rFonts w:ascii="Cambria" w:hAnsi="Cambria"/>
          <w:b/>
        </w:rPr>
      </w:pPr>
      <w:r>
        <w:rPr>
          <w:rFonts w:ascii="Cambria" w:hAnsi="Cambria"/>
        </w:rPr>
        <w:t>Other “if applicable” documentation described in solicitation</w:t>
      </w:r>
    </w:p>
    <w:p w14:paraId="40C912EC" w14:textId="77777777" w:rsidR="00CD733C" w:rsidRPr="00CE61DC" w:rsidRDefault="00CD733C" w:rsidP="00CD733C">
      <w:pPr>
        <w:rPr>
          <w:rFonts w:ascii="Cambria" w:hAnsi="Cambria"/>
          <w:b/>
        </w:rPr>
      </w:pPr>
      <w:r>
        <w:rPr>
          <w:rFonts w:ascii="Cambria" w:hAnsi="Cambria"/>
          <w:b/>
        </w:rPr>
        <w:t>R&amp;R Budget Form</w:t>
      </w:r>
    </w:p>
    <w:p w14:paraId="7CE7D02E" w14:textId="77777777" w:rsidR="00CD733C" w:rsidRPr="00A7612B" w:rsidRDefault="00CD733C" w:rsidP="00CD733C">
      <w:pPr>
        <w:pStyle w:val="ListParagraph"/>
        <w:numPr>
          <w:ilvl w:val="0"/>
          <w:numId w:val="5"/>
        </w:numPr>
        <w:rPr>
          <w:rFonts w:ascii="Cambria" w:hAnsi="Cambria"/>
          <w:b/>
        </w:rPr>
      </w:pPr>
      <w:r w:rsidRPr="00A7612B">
        <w:rPr>
          <w:rFonts w:ascii="Cambria" w:hAnsi="Cambria"/>
          <w:b/>
        </w:rPr>
        <w:t>General Formatting</w:t>
      </w:r>
    </w:p>
    <w:p w14:paraId="642A7CDB" w14:textId="77777777" w:rsidR="00CD733C" w:rsidRDefault="00CD733C" w:rsidP="00CD733C">
      <w:pPr>
        <w:pStyle w:val="ListParagraph"/>
        <w:numPr>
          <w:ilvl w:val="1"/>
          <w:numId w:val="17"/>
        </w:numPr>
        <w:rPr>
          <w:rFonts w:ascii="Cambria" w:hAnsi="Cambria"/>
        </w:rPr>
      </w:pPr>
      <w:r>
        <w:rPr>
          <w:rFonts w:ascii="Cambria" w:hAnsi="Cambria"/>
        </w:rPr>
        <w:t>All budget fields have been completed in full</w:t>
      </w:r>
    </w:p>
    <w:p w14:paraId="4D04B90C" w14:textId="77777777" w:rsidR="00CD733C" w:rsidRDefault="00CD733C" w:rsidP="00CD733C">
      <w:pPr>
        <w:pStyle w:val="ListParagraph"/>
        <w:numPr>
          <w:ilvl w:val="0"/>
          <w:numId w:val="17"/>
        </w:numPr>
        <w:rPr>
          <w:rFonts w:ascii="Cambria" w:hAnsi="Cambria"/>
          <w:b/>
        </w:rPr>
      </w:pPr>
      <w:r w:rsidRPr="003F3BEB">
        <w:rPr>
          <w:rFonts w:ascii="Cambria" w:hAnsi="Cambria"/>
          <w:b/>
        </w:rPr>
        <w:t>Travel</w:t>
      </w:r>
    </w:p>
    <w:p w14:paraId="493BD2E2" w14:textId="77777777" w:rsidR="00CD733C" w:rsidRPr="003F3BEB" w:rsidRDefault="00CD733C" w:rsidP="00CD733C">
      <w:pPr>
        <w:pStyle w:val="ListParagraph"/>
        <w:numPr>
          <w:ilvl w:val="1"/>
          <w:numId w:val="17"/>
        </w:numPr>
        <w:rPr>
          <w:rFonts w:ascii="Cambria" w:hAnsi="Cambria"/>
          <w:b/>
        </w:rPr>
      </w:pPr>
      <w:r>
        <w:rPr>
          <w:rFonts w:ascii="Cambria" w:hAnsi="Cambria"/>
        </w:rPr>
        <w:t>Registration fee and travel expenses for the PI and, if required, up to one person from the small business representing commercializing interests have been added for those individuals to attend the DOE SBIR/STTR Phase I Principal Investigator Meeting</w:t>
      </w:r>
    </w:p>
    <w:p w14:paraId="1715F38F" w14:textId="77777777" w:rsidR="00CD733C" w:rsidRPr="00A7612B" w:rsidRDefault="00CD733C" w:rsidP="00CD733C">
      <w:pPr>
        <w:pStyle w:val="ListParagraph"/>
        <w:numPr>
          <w:ilvl w:val="0"/>
          <w:numId w:val="17"/>
        </w:numPr>
        <w:rPr>
          <w:rFonts w:ascii="Cambria" w:hAnsi="Cambria"/>
          <w:b/>
        </w:rPr>
      </w:pPr>
      <w:r>
        <w:rPr>
          <w:rFonts w:ascii="Cambria" w:hAnsi="Cambria"/>
          <w:b/>
        </w:rPr>
        <w:t xml:space="preserve">Field </w:t>
      </w:r>
      <w:r w:rsidR="00D10981">
        <w:rPr>
          <w:rFonts w:ascii="Cambria" w:hAnsi="Cambria"/>
          <w:b/>
        </w:rPr>
        <w:t>K</w:t>
      </w:r>
      <w:r>
        <w:rPr>
          <w:rFonts w:ascii="Cambria" w:hAnsi="Cambria"/>
          <w:b/>
        </w:rPr>
        <w:t xml:space="preserve"> – Budget Justification</w:t>
      </w:r>
    </w:p>
    <w:p w14:paraId="402D650E" w14:textId="77777777" w:rsidR="00CD733C" w:rsidRDefault="00CD733C" w:rsidP="00CD733C">
      <w:pPr>
        <w:pStyle w:val="ListParagraph"/>
        <w:numPr>
          <w:ilvl w:val="1"/>
          <w:numId w:val="17"/>
        </w:numPr>
        <w:rPr>
          <w:rFonts w:ascii="Cambria" w:hAnsi="Cambria"/>
        </w:rPr>
      </w:pPr>
      <w:r>
        <w:rPr>
          <w:rFonts w:ascii="Cambria" w:hAnsi="Cambria"/>
        </w:rPr>
        <w:t>A justification with supporting details and pricing for any budget categories bearing a request dollar amount has been uploaded</w:t>
      </w:r>
    </w:p>
    <w:p w14:paraId="288A9517" w14:textId="77777777" w:rsidR="00CD733C" w:rsidRPr="00F3283C" w:rsidRDefault="00CD733C" w:rsidP="00CD733C">
      <w:pPr>
        <w:pStyle w:val="ListParagraph"/>
        <w:numPr>
          <w:ilvl w:val="1"/>
          <w:numId w:val="17"/>
        </w:numPr>
        <w:rPr>
          <w:rFonts w:ascii="Cambria" w:hAnsi="Cambria"/>
        </w:rPr>
      </w:pPr>
      <w:r>
        <w:rPr>
          <w:rFonts w:ascii="Cambria" w:hAnsi="Cambria"/>
        </w:rPr>
        <w:t>Only one file has been attached</w:t>
      </w:r>
    </w:p>
    <w:p w14:paraId="67866660" w14:textId="77777777" w:rsidR="008D126C" w:rsidRPr="00CE61DC" w:rsidRDefault="008D126C" w:rsidP="008D126C">
      <w:pPr>
        <w:rPr>
          <w:rFonts w:ascii="Cambria" w:hAnsi="Cambria"/>
          <w:b/>
        </w:rPr>
      </w:pPr>
      <w:r>
        <w:rPr>
          <w:rFonts w:ascii="Cambria" w:hAnsi="Cambria"/>
          <w:b/>
        </w:rPr>
        <w:t xml:space="preserve">R&amp;R Subaward Budget </w:t>
      </w:r>
      <w:r w:rsidR="0004683F">
        <w:rPr>
          <w:rFonts w:ascii="Cambria" w:hAnsi="Cambria"/>
          <w:b/>
        </w:rPr>
        <w:t>Form</w:t>
      </w:r>
    </w:p>
    <w:p w14:paraId="2A12549B" w14:textId="77777777" w:rsidR="008D126C" w:rsidRPr="00A7612B" w:rsidRDefault="008D126C" w:rsidP="008D126C">
      <w:pPr>
        <w:pStyle w:val="ListParagraph"/>
        <w:numPr>
          <w:ilvl w:val="0"/>
          <w:numId w:val="5"/>
        </w:numPr>
        <w:rPr>
          <w:rFonts w:ascii="Cambria" w:hAnsi="Cambria"/>
          <w:b/>
        </w:rPr>
      </w:pPr>
      <w:r w:rsidRPr="00A7612B">
        <w:rPr>
          <w:rFonts w:ascii="Cambria" w:hAnsi="Cambria"/>
          <w:b/>
        </w:rPr>
        <w:t>General Formatting</w:t>
      </w:r>
    </w:p>
    <w:p w14:paraId="1C448F15" w14:textId="77777777" w:rsidR="008D126C" w:rsidRPr="008E1998" w:rsidRDefault="00E65A5C" w:rsidP="008E1998">
      <w:pPr>
        <w:pStyle w:val="ListParagraph"/>
        <w:numPr>
          <w:ilvl w:val="1"/>
          <w:numId w:val="17"/>
        </w:numPr>
        <w:rPr>
          <w:rFonts w:ascii="Cambria" w:hAnsi="Cambria"/>
        </w:rPr>
      </w:pPr>
      <w:r>
        <w:rPr>
          <w:rFonts w:ascii="Cambria" w:hAnsi="Cambria"/>
        </w:rPr>
        <w:t>If a subaward is being made as part of the Phase I effort, a fully complete budget and budget justification have been added</w:t>
      </w:r>
    </w:p>
    <w:p w14:paraId="0D31EB21" w14:textId="77777777" w:rsidR="0004683F" w:rsidRPr="00CE61DC" w:rsidRDefault="0004683F" w:rsidP="0004683F">
      <w:pPr>
        <w:rPr>
          <w:rFonts w:ascii="Cambria" w:hAnsi="Cambria"/>
          <w:b/>
        </w:rPr>
      </w:pPr>
      <w:r>
        <w:rPr>
          <w:rFonts w:ascii="Cambria" w:hAnsi="Cambria"/>
          <w:b/>
        </w:rPr>
        <w:t>R&amp;R Project/Performance Site Location(s)</w:t>
      </w:r>
    </w:p>
    <w:p w14:paraId="4F1603F0" w14:textId="77777777" w:rsidR="0004683F" w:rsidRPr="00CE61DC" w:rsidRDefault="0004683F" w:rsidP="0004683F">
      <w:pPr>
        <w:pStyle w:val="ListParagraph"/>
        <w:numPr>
          <w:ilvl w:val="0"/>
          <w:numId w:val="3"/>
        </w:numPr>
        <w:rPr>
          <w:rFonts w:ascii="Cambria" w:hAnsi="Cambria"/>
          <w:b/>
        </w:rPr>
      </w:pPr>
      <w:r>
        <w:rPr>
          <w:rFonts w:ascii="Cambria" w:hAnsi="Cambria"/>
          <w:b/>
        </w:rPr>
        <w:t>General Requirements</w:t>
      </w:r>
    </w:p>
    <w:p w14:paraId="1AA1FBCF" w14:textId="77777777" w:rsidR="0004683F" w:rsidRDefault="0004683F" w:rsidP="0004683F">
      <w:pPr>
        <w:pStyle w:val="ListParagraph"/>
        <w:numPr>
          <w:ilvl w:val="1"/>
          <w:numId w:val="3"/>
        </w:numPr>
        <w:rPr>
          <w:rFonts w:ascii="Cambria" w:hAnsi="Cambria"/>
        </w:rPr>
      </w:pPr>
      <w:r>
        <w:rPr>
          <w:rFonts w:ascii="Cambria" w:hAnsi="Cambria"/>
        </w:rPr>
        <w:t>Project Performance Site Location information has been supplied for all locations where proposed project work will take place</w:t>
      </w:r>
    </w:p>
    <w:p w14:paraId="53460412" w14:textId="77777777" w:rsidR="00B473D0" w:rsidRPr="00584FFE" w:rsidRDefault="00584FFE" w:rsidP="00584FFE">
      <w:pPr>
        <w:rPr>
          <w:rFonts w:ascii="Cambria" w:hAnsi="Cambria"/>
          <w:b/>
        </w:rPr>
      </w:pPr>
      <w:r w:rsidRPr="00584FFE">
        <w:rPr>
          <w:rFonts w:ascii="Cambria" w:hAnsi="Cambria"/>
          <w:b/>
        </w:rPr>
        <w:t>SBIR/STTR Information</w:t>
      </w:r>
      <w:r w:rsidR="00F13F0A">
        <w:rPr>
          <w:rFonts w:ascii="Cambria" w:hAnsi="Cambria"/>
          <w:b/>
        </w:rPr>
        <w:t xml:space="preserve"> Form</w:t>
      </w:r>
    </w:p>
    <w:p w14:paraId="40171881" w14:textId="77777777" w:rsidR="00B473D0" w:rsidRPr="00650390" w:rsidRDefault="00B473D0" w:rsidP="00650390">
      <w:pPr>
        <w:pStyle w:val="ListParagraph"/>
        <w:numPr>
          <w:ilvl w:val="0"/>
          <w:numId w:val="21"/>
        </w:numPr>
        <w:rPr>
          <w:rFonts w:ascii="Cambria" w:hAnsi="Cambria"/>
          <w:b/>
        </w:rPr>
      </w:pPr>
      <w:r w:rsidRPr="00650390">
        <w:rPr>
          <w:rFonts w:ascii="Cambria" w:hAnsi="Cambria"/>
          <w:b/>
        </w:rPr>
        <w:t>General Formatting</w:t>
      </w:r>
    </w:p>
    <w:p w14:paraId="5113F144" w14:textId="77777777" w:rsidR="00B473D0" w:rsidRPr="008E1998" w:rsidRDefault="00990825" w:rsidP="008E1998">
      <w:pPr>
        <w:pStyle w:val="ListParagraph"/>
        <w:numPr>
          <w:ilvl w:val="1"/>
          <w:numId w:val="17"/>
        </w:numPr>
        <w:rPr>
          <w:rFonts w:ascii="Cambria" w:hAnsi="Cambria"/>
        </w:rPr>
      </w:pPr>
      <w:r>
        <w:rPr>
          <w:rFonts w:ascii="Cambria" w:hAnsi="Cambria"/>
        </w:rPr>
        <w:t>All items have been completed in full</w:t>
      </w:r>
      <w:r w:rsidR="001E6731" w:rsidRPr="008E1998">
        <w:rPr>
          <w:rFonts w:ascii="Cambria" w:hAnsi="Cambria"/>
        </w:rPr>
        <w:t xml:space="preserve"> </w:t>
      </w:r>
    </w:p>
    <w:sectPr w:rsidR="00B473D0" w:rsidRPr="008E199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C16F4" w14:textId="77777777" w:rsidR="003F2D8F" w:rsidRDefault="003F2D8F" w:rsidP="00D8740B">
      <w:pPr>
        <w:spacing w:after="0" w:line="240" w:lineRule="auto"/>
      </w:pPr>
      <w:r>
        <w:separator/>
      </w:r>
    </w:p>
  </w:endnote>
  <w:endnote w:type="continuationSeparator" w:id="0">
    <w:p w14:paraId="1E912CAF" w14:textId="77777777" w:rsidR="003F2D8F" w:rsidRDefault="003F2D8F" w:rsidP="00D8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FFD7" w14:textId="77777777" w:rsidR="00D8740B" w:rsidRDefault="00D8740B" w:rsidP="00D8740B">
    <w:pPr>
      <w:pStyle w:val="Footer"/>
      <w:jc w:val="right"/>
    </w:pPr>
    <w:r>
      <w:rPr>
        <w:noProof/>
      </w:rPr>
      <w:drawing>
        <wp:inline distT="0" distB="0" distL="0" distR="0" wp14:anchorId="2232D10D" wp14:editId="128AB179">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4566D" w14:textId="77777777" w:rsidR="003F2D8F" w:rsidRDefault="003F2D8F" w:rsidP="00D8740B">
      <w:pPr>
        <w:spacing w:after="0" w:line="240" w:lineRule="auto"/>
      </w:pPr>
      <w:r>
        <w:separator/>
      </w:r>
    </w:p>
  </w:footnote>
  <w:footnote w:type="continuationSeparator" w:id="0">
    <w:p w14:paraId="69B19AE0" w14:textId="77777777" w:rsidR="003F2D8F" w:rsidRDefault="003F2D8F" w:rsidP="00D87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94D62" w14:textId="77777777" w:rsidR="00D8740B" w:rsidRDefault="00D8740B">
    <w:pPr>
      <w:pStyle w:val="Header"/>
    </w:pPr>
    <w:r>
      <w:rPr>
        <w:rFonts w:ascii="Segoe UI" w:hAnsi="Segoe UI" w:cs="Segoe UI"/>
        <w:b/>
        <w:sz w:val="24"/>
      </w:rPr>
      <w:t>Proposal Checklist</w:t>
    </w:r>
    <w:r w:rsidRPr="003E5E11">
      <w:rPr>
        <w:rFonts w:ascii="Segoe UI" w:hAnsi="Segoe UI" w:cs="Segoe UI"/>
        <w:b/>
        <w:sz w:val="24"/>
      </w:rPr>
      <w:t xml:space="preserve"> - </w:t>
    </w:r>
    <w:r w:rsidR="005B543E">
      <w:rPr>
        <w:rFonts w:ascii="Segoe UI" w:hAnsi="Segoe UI" w:cs="Segoe UI"/>
        <w:b/>
        <w:sz w:val="24"/>
      </w:rPr>
      <w:t>DOE</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905"/>
    <w:multiLevelType w:val="hybridMultilevel"/>
    <w:tmpl w:val="0A187EDC"/>
    <w:lvl w:ilvl="0" w:tplc="04090001">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57F"/>
    <w:multiLevelType w:val="hybridMultilevel"/>
    <w:tmpl w:val="88EC60E2"/>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54AE8"/>
    <w:multiLevelType w:val="hybridMultilevel"/>
    <w:tmpl w:val="BFDE2EE0"/>
    <w:lvl w:ilvl="0" w:tplc="6E9E1404">
      <w:start w:val="1"/>
      <w:numFmt w:val="bullet"/>
      <w:lvlText w:val=""/>
      <w:lvlJc w:val="left"/>
      <w:pPr>
        <w:ind w:left="720" w:hanging="360"/>
      </w:pPr>
      <w:rPr>
        <w:rFonts w:ascii="Symbol" w:hAnsi="Symbol"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71341"/>
    <w:multiLevelType w:val="hybridMultilevel"/>
    <w:tmpl w:val="93CEE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95863"/>
    <w:multiLevelType w:val="hybridMultilevel"/>
    <w:tmpl w:val="ECDEAB06"/>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E2F6C"/>
    <w:multiLevelType w:val="hybridMultilevel"/>
    <w:tmpl w:val="CB2A9B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371C3"/>
    <w:multiLevelType w:val="hybridMultilevel"/>
    <w:tmpl w:val="4A8A1BBA"/>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60A18"/>
    <w:multiLevelType w:val="hybridMultilevel"/>
    <w:tmpl w:val="8124D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6120A"/>
    <w:multiLevelType w:val="hybridMultilevel"/>
    <w:tmpl w:val="99503B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2424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E5EF2"/>
    <w:multiLevelType w:val="hybridMultilevel"/>
    <w:tmpl w:val="053E86F2"/>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37A23"/>
    <w:multiLevelType w:val="hybridMultilevel"/>
    <w:tmpl w:val="0B146680"/>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3EDB"/>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C6DA3"/>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9472B"/>
    <w:multiLevelType w:val="hybridMultilevel"/>
    <w:tmpl w:val="B7E20F9A"/>
    <w:lvl w:ilvl="0" w:tplc="0409000B">
      <w:start w:val="1"/>
      <w:numFmt w:val="bullet"/>
      <w:lvlText w:val=""/>
      <w:lvlJc w:val="left"/>
      <w:pPr>
        <w:ind w:left="720" w:hanging="360"/>
      </w:pPr>
      <w:rPr>
        <w:rFonts w:ascii="Wingdings" w:hAnsi="Wingdings"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035DE"/>
    <w:multiLevelType w:val="hybridMultilevel"/>
    <w:tmpl w:val="95C420E6"/>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E69E4"/>
    <w:multiLevelType w:val="hybridMultilevel"/>
    <w:tmpl w:val="BD6EC3C8"/>
    <w:lvl w:ilvl="0" w:tplc="6E9E1404">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D1FE8"/>
    <w:multiLevelType w:val="hybridMultilevel"/>
    <w:tmpl w:val="A4E8E3AA"/>
    <w:lvl w:ilvl="0" w:tplc="0409000B">
      <w:start w:val="1"/>
      <w:numFmt w:val="bullet"/>
      <w:lvlText w:val=""/>
      <w:lvlJc w:val="left"/>
      <w:pPr>
        <w:ind w:left="720" w:hanging="360"/>
      </w:pPr>
      <w:rPr>
        <w:rFonts w:ascii="Wingdings" w:hAnsi="Wingdings"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500CFC"/>
    <w:multiLevelType w:val="hybridMultilevel"/>
    <w:tmpl w:val="A816EC86"/>
    <w:lvl w:ilvl="0" w:tplc="6C102086">
      <w:start w:val="1"/>
      <w:numFmt w:val="bullet"/>
      <w:lvlText w:val=""/>
      <w:lvlJc w:val="left"/>
      <w:pPr>
        <w:ind w:left="720" w:hanging="360"/>
      </w:pPr>
      <w:rPr>
        <w:rFonts w:ascii="Symbol" w:hAnsi="Symbol" w:hint="default"/>
        <w:sz w:val="22"/>
      </w:rPr>
    </w:lvl>
    <w:lvl w:ilvl="1" w:tplc="0F44F758">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61CCC"/>
    <w:multiLevelType w:val="hybridMultilevel"/>
    <w:tmpl w:val="DE1469EC"/>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2304B"/>
    <w:multiLevelType w:val="hybridMultilevel"/>
    <w:tmpl w:val="F24009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743F7"/>
    <w:multiLevelType w:val="hybridMultilevel"/>
    <w:tmpl w:val="413C21DC"/>
    <w:lvl w:ilvl="0" w:tplc="04090001">
      <w:start w:val="1"/>
      <w:numFmt w:val="bullet"/>
      <w:lvlText w:val=""/>
      <w:lvlJc w:val="left"/>
      <w:pPr>
        <w:ind w:left="720" w:hanging="360"/>
      </w:pPr>
      <w:rPr>
        <w:rFonts w:ascii="Symbol" w:hAnsi="Symbol" w:hint="default"/>
      </w:rPr>
    </w:lvl>
    <w:lvl w:ilvl="1" w:tplc="6E9E1404">
      <w:start w:val="1"/>
      <w:numFmt w:val="bullet"/>
      <w:lvlText w:val=""/>
      <w:lvlJc w:val="left"/>
      <w:pPr>
        <w:ind w:left="144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809F1"/>
    <w:multiLevelType w:val="hybridMultilevel"/>
    <w:tmpl w:val="1B96B332"/>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6300D"/>
    <w:multiLevelType w:val="hybridMultilevel"/>
    <w:tmpl w:val="1332B946"/>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884DD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C6BE6"/>
    <w:multiLevelType w:val="hybridMultilevel"/>
    <w:tmpl w:val="4B00A4AE"/>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
  </w:num>
  <w:num w:numId="4">
    <w:abstractNumId w:val="25"/>
  </w:num>
  <w:num w:numId="5">
    <w:abstractNumId w:val="24"/>
  </w:num>
  <w:num w:numId="6">
    <w:abstractNumId w:val="15"/>
  </w:num>
  <w:num w:numId="7">
    <w:abstractNumId w:val="4"/>
  </w:num>
  <w:num w:numId="8">
    <w:abstractNumId w:val="10"/>
  </w:num>
  <w:num w:numId="9">
    <w:abstractNumId w:val="18"/>
  </w:num>
  <w:num w:numId="10">
    <w:abstractNumId w:val="21"/>
  </w:num>
  <w:num w:numId="11">
    <w:abstractNumId w:val="13"/>
  </w:num>
  <w:num w:numId="12">
    <w:abstractNumId w:val="22"/>
  </w:num>
  <w:num w:numId="13">
    <w:abstractNumId w:val="12"/>
  </w:num>
  <w:num w:numId="14">
    <w:abstractNumId w:val="19"/>
  </w:num>
  <w:num w:numId="15">
    <w:abstractNumId w:val="17"/>
  </w:num>
  <w:num w:numId="16">
    <w:abstractNumId w:val="6"/>
  </w:num>
  <w:num w:numId="17">
    <w:abstractNumId w:val="23"/>
  </w:num>
  <w:num w:numId="18">
    <w:abstractNumId w:val="8"/>
  </w:num>
  <w:num w:numId="19">
    <w:abstractNumId w:val="7"/>
  </w:num>
  <w:num w:numId="20">
    <w:abstractNumId w:val="14"/>
  </w:num>
  <w:num w:numId="21">
    <w:abstractNumId w:val="9"/>
  </w:num>
  <w:num w:numId="22">
    <w:abstractNumId w:val="0"/>
  </w:num>
  <w:num w:numId="23">
    <w:abstractNumId w:val="11"/>
  </w:num>
  <w:num w:numId="24">
    <w:abstractNumId w:val="3"/>
  </w:num>
  <w:num w:numId="25">
    <w:abstractNumId w:val="2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U3MzQ0Mzc2NDFW0lEKTi0uzszPAykwqgUAJWZCZywAAAA="/>
  </w:docVars>
  <w:rsids>
    <w:rsidRoot w:val="00DA3F1B"/>
    <w:rsid w:val="00004F9B"/>
    <w:rsid w:val="00005D4E"/>
    <w:rsid w:val="00010338"/>
    <w:rsid w:val="0002367A"/>
    <w:rsid w:val="00024D64"/>
    <w:rsid w:val="00030212"/>
    <w:rsid w:val="0004034C"/>
    <w:rsid w:val="000434A9"/>
    <w:rsid w:val="0004683F"/>
    <w:rsid w:val="00052182"/>
    <w:rsid w:val="00053EF5"/>
    <w:rsid w:val="0006288F"/>
    <w:rsid w:val="000668DD"/>
    <w:rsid w:val="000700F5"/>
    <w:rsid w:val="00075620"/>
    <w:rsid w:val="000821C9"/>
    <w:rsid w:val="00082C13"/>
    <w:rsid w:val="0008458B"/>
    <w:rsid w:val="00087B9B"/>
    <w:rsid w:val="000A15AC"/>
    <w:rsid w:val="000A1649"/>
    <w:rsid w:val="000A6692"/>
    <w:rsid w:val="000B0C40"/>
    <w:rsid w:val="000B216B"/>
    <w:rsid w:val="000D08BA"/>
    <w:rsid w:val="000D4924"/>
    <w:rsid w:val="000D68E6"/>
    <w:rsid w:val="000E0533"/>
    <w:rsid w:val="000E1369"/>
    <w:rsid w:val="000E488E"/>
    <w:rsid w:val="000F3EE1"/>
    <w:rsid w:val="00100FA5"/>
    <w:rsid w:val="001016B3"/>
    <w:rsid w:val="00104C81"/>
    <w:rsid w:val="0011052E"/>
    <w:rsid w:val="00113F7C"/>
    <w:rsid w:val="00114191"/>
    <w:rsid w:val="00120D99"/>
    <w:rsid w:val="001301B6"/>
    <w:rsid w:val="00137CC7"/>
    <w:rsid w:val="00146FBA"/>
    <w:rsid w:val="00152AC4"/>
    <w:rsid w:val="00165BD2"/>
    <w:rsid w:val="0017017A"/>
    <w:rsid w:val="0018154C"/>
    <w:rsid w:val="00184705"/>
    <w:rsid w:val="0018739F"/>
    <w:rsid w:val="00193108"/>
    <w:rsid w:val="001A100B"/>
    <w:rsid w:val="001E6731"/>
    <w:rsid w:val="001F4A60"/>
    <w:rsid w:val="0020703B"/>
    <w:rsid w:val="0021180E"/>
    <w:rsid w:val="00223E9B"/>
    <w:rsid w:val="00224656"/>
    <w:rsid w:val="00244083"/>
    <w:rsid w:val="00255F45"/>
    <w:rsid w:val="0027365B"/>
    <w:rsid w:val="002738AF"/>
    <w:rsid w:val="00275D65"/>
    <w:rsid w:val="00280A69"/>
    <w:rsid w:val="00282B5E"/>
    <w:rsid w:val="002911A9"/>
    <w:rsid w:val="002A3556"/>
    <w:rsid w:val="002A60DA"/>
    <w:rsid w:val="002B7D64"/>
    <w:rsid w:val="002C7C5B"/>
    <w:rsid w:val="002D23B4"/>
    <w:rsid w:val="002D27B9"/>
    <w:rsid w:val="002D5A7F"/>
    <w:rsid w:val="002D65B0"/>
    <w:rsid w:val="002F2824"/>
    <w:rsid w:val="002F2F12"/>
    <w:rsid w:val="002F3219"/>
    <w:rsid w:val="002F7484"/>
    <w:rsid w:val="00322B4E"/>
    <w:rsid w:val="00337D32"/>
    <w:rsid w:val="003456E3"/>
    <w:rsid w:val="00346C03"/>
    <w:rsid w:val="00365BA5"/>
    <w:rsid w:val="00371E6B"/>
    <w:rsid w:val="00372EE9"/>
    <w:rsid w:val="00375694"/>
    <w:rsid w:val="00375E79"/>
    <w:rsid w:val="003A4A67"/>
    <w:rsid w:val="003B0D18"/>
    <w:rsid w:val="003B328D"/>
    <w:rsid w:val="003B5B5E"/>
    <w:rsid w:val="003B76CF"/>
    <w:rsid w:val="003C179D"/>
    <w:rsid w:val="003C7B15"/>
    <w:rsid w:val="003D5880"/>
    <w:rsid w:val="003E33E9"/>
    <w:rsid w:val="003F0534"/>
    <w:rsid w:val="003F2D8F"/>
    <w:rsid w:val="003F3BEB"/>
    <w:rsid w:val="003F7F45"/>
    <w:rsid w:val="00405B84"/>
    <w:rsid w:val="00412038"/>
    <w:rsid w:val="00421D06"/>
    <w:rsid w:val="004243D6"/>
    <w:rsid w:val="00432FE3"/>
    <w:rsid w:val="004378D2"/>
    <w:rsid w:val="004632E8"/>
    <w:rsid w:val="00473596"/>
    <w:rsid w:val="00480D3B"/>
    <w:rsid w:val="00487F8F"/>
    <w:rsid w:val="00491425"/>
    <w:rsid w:val="004B0781"/>
    <w:rsid w:val="004B4A6F"/>
    <w:rsid w:val="004B5317"/>
    <w:rsid w:val="004C3624"/>
    <w:rsid w:val="004D210F"/>
    <w:rsid w:val="004D3264"/>
    <w:rsid w:val="004E3688"/>
    <w:rsid w:val="004F0990"/>
    <w:rsid w:val="005041E3"/>
    <w:rsid w:val="00504553"/>
    <w:rsid w:val="00513763"/>
    <w:rsid w:val="005165EF"/>
    <w:rsid w:val="00536C7D"/>
    <w:rsid w:val="005447A6"/>
    <w:rsid w:val="0055301F"/>
    <w:rsid w:val="00553DC5"/>
    <w:rsid w:val="0055495B"/>
    <w:rsid w:val="0056119A"/>
    <w:rsid w:val="00563DF1"/>
    <w:rsid w:val="0056411D"/>
    <w:rsid w:val="00570648"/>
    <w:rsid w:val="00581C99"/>
    <w:rsid w:val="0058221F"/>
    <w:rsid w:val="005823DE"/>
    <w:rsid w:val="00584FFE"/>
    <w:rsid w:val="00594A4C"/>
    <w:rsid w:val="005A1338"/>
    <w:rsid w:val="005A3FC0"/>
    <w:rsid w:val="005B543E"/>
    <w:rsid w:val="005C4518"/>
    <w:rsid w:val="005C497D"/>
    <w:rsid w:val="005D62BE"/>
    <w:rsid w:val="005D7F65"/>
    <w:rsid w:val="005E3C91"/>
    <w:rsid w:val="005E55E9"/>
    <w:rsid w:val="006011A0"/>
    <w:rsid w:val="00606B05"/>
    <w:rsid w:val="00613827"/>
    <w:rsid w:val="00617F03"/>
    <w:rsid w:val="00623409"/>
    <w:rsid w:val="00627556"/>
    <w:rsid w:val="00633619"/>
    <w:rsid w:val="00633F2A"/>
    <w:rsid w:val="006356FD"/>
    <w:rsid w:val="0064415F"/>
    <w:rsid w:val="00644946"/>
    <w:rsid w:val="00646842"/>
    <w:rsid w:val="00650390"/>
    <w:rsid w:val="00652F83"/>
    <w:rsid w:val="00656A04"/>
    <w:rsid w:val="006701B5"/>
    <w:rsid w:val="006709F9"/>
    <w:rsid w:val="00671188"/>
    <w:rsid w:val="00672B36"/>
    <w:rsid w:val="00680B9D"/>
    <w:rsid w:val="006826A0"/>
    <w:rsid w:val="00694EDB"/>
    <w:rsid w:val="006B3CEB"/>
    <w:rsid w:val="006B6545"/>
    <w:rsid w:val="006C1703"/>
    <w:rsid w:val="006C1832"/>
    <w:rsid w:val="006E13A5"/>
    <w:rsid w:val="006F30D7"/>
    <w:rsid w:val="006F7F86"/>
    <w:rsid w:val="00711223"/>
    <w:rsid w:val="00712C34"/>
    <w:rsid w:val="00713E17"/>
    <w:rsid w:val="00742974"/>
    <w:rsid w:val="007455EF"/>
    <w:rsid w:val="0074671A"/>
    <w:rsid w:val="00753FD6"/>
    <w:rsid w:val="00764594"/>
    <w:rsid w:val="007751A3"/>
    <w:rsid w:val="007836A3"/>
    <w:rsid w:val="00791098"/>
    <w:rsid w:val="00794083"/>
    <w:rsid w:val="0079461A"/>
    <w:rsid w:val="00795C8C"/>
    <w:rsid w:val="00796D64"/>
    <w:rsid w:val="007A2134"/>
    <w:rsid w:val="007A6BD1"/>
    <w:rsid w:val="007B153A"/>
    <w:rsid w:val="007B329B"/>
    <w:rsid w:val="007B3B44"/>
    <w:rsid w:val="007B6609"/>
    <w:rsid w:val="007C56CF"/>
    <w:rsid w:val="007C66BF"/>
    <w:rsid w:val="007E68EF"/>
    <w:rsid w:val="007F757D"/>
    <w:rsid w:val="007F77DC"/>
    <w:rsid w:val="00810472"/>
    <w:rsid w:val="008118F4"/>
    <w:rsid w:val="00812642"/>
    <w:rsid w:val="0081648C"/>
    <w:rsid w:val="0081750E"/>
    <w:rsid w:val="00825DCC"/>
    <w:rsid w:val="00835C5F"/>
    <w:rsid w:val="00843F0F"/>
    <w:rsid w:val="0084422C"/>
    <w:rsid w:val="0084632C"/>
    <w:rsid w:val="00853B5E"/>
    <w:rsid w:val="00854366"/>
    <w:rsid w:val="00860901"/>
    <w:rsid w:val="00867BF4"/>
    <w:rsid w:val="008751E8"/>
    <w:rsid w:val="00877AAE"/>
    <w:rsid w:val="008840B2"/>
    <w:rsid w:val="00885D47"/>
    <w:rsid w:val="00891146"/>
    <w:rsid w:val="008949F0"/>
    <w:rsid w:val="0089795B"/>
    <w:rsid w:val="008A41E8"/>
    <w:rsid w:val="008D126C"/>
    <w:rsid w:val="008E066F"/>
    <w:rsid w:val="008E1998"/>
    <w:rsid w:val="008E264B"/>
    <w:rsid w:val="008E2828"/>
    <w:rsid w:val="008E72AD"/>
    <w:rsid w:val="008F0D39"/>
    <w:rsid w:val="008F69D9"/>
    <w:rsid w:val="009006E6"/>
    <w:rsid w:val="009024F7"/>
    <w:rsid w:val="009140C6"/>
    <w:rsid w:val="009217B6"/>
    <w:rsid w:val="009231E7"/>
    <w:rsid w:val="009334F4"/>
    <w:rsid w:val="00937857"/>
    <w:rsid w:val="00940535"/>
    <w:rsid w:val="0094139C"/>
    <w:rsid w:val="00942078"/>
    <w:rsid w:val="00943348"/>
    <w:rsid w:val="00945E59"/>
    <w:rsid w:val="0095522E"/>
    <w:rsid w:val="0097048B"/>
    <w:rsid w:val="00990825"/>
    <w:rsid w:val="00994AA4"/>
    <w:rsid w:val="009B1DA1"/>
    <w:rsid w:val="009C11E0"/>
    <w:rsid w:val="009C385D"/>
    <w:rsid w:val="009C7665"/>
    <w:rsid w:val="009D14BF"/>
    <w:rsid w:val="009D7EC2"/>
    <w:rsid w:val="009E2EAA"/>
    <w:rsid w:val="009F2507"/>
    <w:rsid w:val="009F47BC"/>
    <w:rsid w:val="009F53B1"/>
    <w:rsid w:val="00A008EE"/>
    <w:rsid w:val="00A03E76"/>
    <w:rsid w:val="00A04B8A"/>
    <w:rsid w:val="00A04BCF"/>
    <w:rsid w:val="00A10598"/>
    <w:rsid w:val="00A17FAE"/>
    <w:rsid w:val="00A23D13"/>
    <w:rsid w:val="00A37FEA"/>
    <w:rsid w:val="00A40260"/>
    <w:rsid w:val="00A4082C"/>
    <w:rsid w:val="00A500BF"/>
    <w:rsid w:val="00A55FD8"/>
    <w:rsid w:val="00A5761B"/>
    <w:rsid w:val="00A57B23"/>
    <w:rsid w:val="00A57B6B"/>
    <w:rsid w:val="00A702BD"/>
    <w:rsid w:val="00A7612B"/>
    <w:rsid w:val="00A81E06"/>
    <w:rsid w:val="00A91E11"/>
    <w:rsid w:val="00A91FD3"/>
    <w:rsid w:val="00A959B8"/>
    <w:rsid w:val="00AA4427"/>
    <w:rsid w:val="00AA675D"/>
    <w:rsid w:val="00AA7D91"/>
    <w:rsid w:val="00AD4323"/>
    <w:rsid w:val="00AE63C9"/>
    <w:rsid w:val="00AF123F"/>
    <w:rsid w:val="00AF7B4D"/>
    <w:rsid w:val="00B123B1"/>
    <w:rsid w:val="00B454A2"/>
    <w:rsid w:val="00B473D0"/>
    <w:rsid w:val="00B66CCE"/>
    <w:rsid w:val="00B71466"/>
    <w:rsid w:val="00B76CEC"/>
    <w:rsid w:val="00BA785F"/>
    <w:rsid w:val="00BB36D9"/>
    <w:rsid w:val="00BC3D8F"/>
    <w:rsid w:val="00BF2802"/>
    <w:rsid w:val="00BF3F33"/>
    <w:rsid w:val="00BF6C26"/>
    <w:rsid w:val="00C01699"/>
    <w:rsid w:val="00C141F9"/>
    <w:rsid w:val="00C256FA"/>
    <w:rsid w:val="00C41C69"/>
    <w:rsid w:val="00C512FA"/>
    <w:rsid w:val="00C7499D"/>
    <w:rsid w:val="00C755EB"/>
    <w:rsid w:val="00C7631A"/>
    <w:rsid w:val="00CC13FC"/>
    <w:rsid w:val="00CC19ED"/>
    <w:rsid w:val="00CD0D7B"/>
    <w:rsid w:val="00CD1BA7"/>
    <w:rsid w:val="00CD4AD0"/>
    <w:rsid w:val="00CD5514"/>
    <w:rsid w:val="00CD733C"/>
    <w:rsid w:val="00CE61DC"/>
    <w:rsid w:val="00D02712"/>
    <w:rsid w:val="00D04ABD"/>
    <w:rsid w:val="00D10981"/>
    <w:rsid w:val="00D2056A"/>
    <w:rsid w:val="00D220C6"/>
    <w:rsid w:val="00D22D4F"/>
    <w:rsid w:val="00D410E4"/>
    <w:rsid w:val="00D43D10"/>
    <w:rsid w:val="00D60C75"/>
    <w:rsid w:val="00D70085"/>
    <w:rsid w:val="00D71ED4"/>
    <w:rsid w:val="00D72048"/>
    <w:rsid w:val="00D8740B"/>
    <w:rsid w:val="00D95764"/>
    <w:rsid w:val="00DA3F1B"/>
    <w:rsid w:val="00DD6A02"/>
    <w:rsid w:val="00DF4998"/>
    <w:rsid w:val="00E13A84"/>
    <w:rsid w:val="00E151F4"/>
    <w:rsid w:val="00E206A5"/>
    <w:rsid w:val="00E309D1"/>
    <w:rsid w:val="00E44713"/>
    <w:rsid w:val="00E50AB0"/>
    <w:rsid w:val="00E52B39"/>
    <w:rsid w:val="00E65A5C"/>
    <w:rsid w:val="00E677E5"/>
    <w:rsid w:val="00E718E1"/>
    <w:rsid w:val="00E7437D"/>
    <w:rsid w:val="00E86AF1"/>
    <w:rsid w:val="00EA2DC0"/>
    <w:rsid w:val="00EA5CF2"/>
    <w:rsid w:val="00EA7F93"/>
    <w:rsid w:val="00EB0175"/>
    <w:rsid w:val="00EB1855"/>
    <w:rsid w:val="00EC0461"/>
    <w:rsid w:val="00EC2BD0"/>
    <w:rsid w:val="00ED0212"/>
    <w:rsid w:val="00ED09A3"/>
    <w:rsid w:val="00EE2308"/>
    <w:rsid w:val="00F06228"/>
    <w:rsid w:val="00F13F0A"/>
    <w:rsid w:val="00F21E9C"/>
    <w:rsid w:val="00F23D34"/>
    <w:rsid w:val="00F25317"/>
    <w:rsid w:val="00F3101E"/>
    <w:rsid w:val="00F3283C"/>
    <w:rsid w:val="00F33634"/>
    <w:rsid w:val="00F358DF"/>
    <w:rsid w:val="00F4090C"/>
    <w:rsid w:val="00F41363"/>
    <w:rsid w:val="00F61993"/>
    <w:rsid w:val="00F77318"/>
    <w:rsid w:val="00F82DC0"/>
    <w:rsid w:val="00F856CC"/>
    <w:rsid w:val="00F92970"/>
    <w:rsid w:val="00FA60F6"/>
    <w:rsid w:val="00FA69B8"/>
    <w:rsid w:val="00FB1708"/>
    <w:rsid w:val="00FB7802"/>
    <w:rsid w:val="00FC0DF2"/>
    <w:rsid w:val="00FC3E1A"/>
    <w:rsid w:val="00FD211B"/>
    <w:rsid w:val="00FE73CB"/>
    <w:rsid w:val="00FF0155"/>
    <w:rsid w:val="00FF75A1"/>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AE2C0"/>
  <w15:chartTrackingRefBased/>
  <w15:docId w15:val="{CCC8DD4C-62DD-4DD1-BD34-B6F222128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40B"/>
  </w:style>
  <w:style w:type="paragraph" w:styleId="Footer">
    <w:name w:val="footer"/>
    <w:basedOn w:val="Normal"/>
    <w:link w:val="FooterChar"/>
    <w:uiPriority w:val="99"/>
    <w:unhideWhenUsed/>
    <w:rsid w:val="00D87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40B"/>
  </w:style>
  <w:style w:type="paragraph" w:styleId="ListParagraph">
    <w:name w:val="List Paragraph"/>
    <w:basedOn w:val="Normal"/>
    <w:uiPriority w:val="34"/>
    <w:qFormat/>
    <w:rsid w:val="00A04B8A"/>
    <w:pPr>
      <w:ind w:left="720"/>
      <w:contextualSpacing/>
    </w:pPr>
  </w:style>
  <w:style w:type="character" w:styleId="Hyperlink">
    <w:name w:val="Hyperlink"/>
    <w:basedOn w:val="DefaultParagraphFont"/>
    <w:uiPriority w:val="99"/>
    <w:unhideWhenUsed/>
    <w:rsid w:val="00405B84"/>
    <w:rPr>
      <w:color w:val="0563C1" w:themeColor="hyperlink"/>
      <w:u w:val="single"/>
    </w:rPr>
  </w:style>
  <w:style w:type="character" w:styleId="CommentReference">
    <w:name w:val="annotation reference"/>
    <w:basedOn w:val="DefaultParagraphFont"/>
    <w:uiPriority w:val="99"/>
    <w:semiHidden/>
    <w:unhideWhenUsed/>
    <w:rsid w:val="00671188"/>
    <w:rPr>
      <w:sz w:val="16"/>
      <w:szCs w:val="16"/>
    </w:rPr>
  </w:style>
  <w:style w:type="paragraph" w:styleId="CommentText">
    <w:name w:val="annotation text"/>
    <w:basedOn w:val="Normal"/>
    <w:link w:val="CommentTextChar"/>
    <w:uiPriority w:val="99"/>
    <w:semiHidden/>
    <w:unhideWhenUsed/>
    <w:rsid w:val="00671188"/>
    <w:pPr>
      <w:spacing w:line="240" w:lineRule="auto"/>
    </w:pPr>
    <w:rPr>
      <w:sz w:val="20"/>
      <w:szCs w:val="20"/>
    </w:rPr>
  </w:style>
  <w:style w:type="character" w:customStyle="1" w:styleId="CommentTextChar">
    <w:name w:val="Comment Text Char"/>
    <w:basedOn w:val="DefaultParagraphFont"/>
    <w:link w:val="CommentText"/>
    <w:uiPriority w:val="99"/>
    <w:semiHidden/>
    <w:rsid w:val="00671188"/>
    <w:rPr>
      <w:sz w:val="20"/>
      <w:szCs w:val="20"/>
    </w:rPr>
  </w:style>
  <w:style w:type="paragraph" w:styleId="CommentSubject">
    <w:name w:val="annotation subject"/>
    <w:basedOn w:val="CommentText"/>
    <w:next w:val="CommentText"/>
    <w:link w:val="CommentSubjectChar"/>
    <w:uiPriority w:val="99"/>
    <w:semiHidden/>
    <w:unhideWhenUsed/>
    <w:rsid w:val="00671188"/>
    <w:rPr>
      <w:b/>
      <w:bCs/>
    </w:rPr>
  </w:style>
  <w:style w:type="character" w:customStyle="1" w:styleId="CommentSubjectChar">
    <w:name w:val="Comment Subject Char"/>
    <w:basedOn w:val="CommentTextChar"/>
    <w:link w:val="CommentSubject"/>
    <w:uiPriority w:val="99"/>
    <w:semiHidden/>
    <w:rsid w:val="00671188"/>
    <w:rPr>
      <w:b/>
      <w:bCs/>
      <w:sz w:val="20"/>
      <w:szCs w:val="20"/>
    </w:rPr>
  </w:style>
  <w:style w:type="paragraph" w:styleId="BalloonText">
    <w:name w:val="Balloon Text"/>
    <w:basedOn w:val="Normal"/>
    <w:link w:val="BalloonTextChar"/>
    <w:uiPriority w:val="99"/>
    <w:semiHidden/>
    <w:unhideWhenUsed/>
    <w:rsid w:val="00671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188"/>
    <w:rPr>
      <w:rFonts w:ascii="Segoe UI" w:hAnsi="Segoe UI" w:cs="Segoe UI"/>
      <w:sz w:val="18"/>
      <w:szCs w:val="18"/>
    </w:rPr>
  </w:style>
  <w:style w:type="character" w:styleId="FollowedHyperlink">
    <w:name w:val="FollowedHyperlink"/>
    <w:basedOn w:val="DefaultParagraphFont"/>
    <w:uiPriority w:val="99"/>
    <w:semiHidden/>
    <w:unhideWhenUsed/>
    <w:rsid w:val="006F7F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rants.gov/web/grants/search-grants.html?utm_medium=email&amp;utm_source=govdelive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08</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ollege of Business, New Mexico State University</Company>
  <LinksUpToDate>false</LinksUpToDate>
  <CharactersWithSpaces>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Stephanie Garcia</cp:lastModifiedBy>
  <cp:revision>3</cp:revision>
  <dcterms:created xsi:type="dcterms:W3CDTF">2022-08-12T00:06:00Z</dcterms:created>
  <dcterms:modified xsi:type="dcterms:W3CDTF">2022-08-12T00:06:00Z</dcterms:modified>
</cp:coreProperties>
</file>